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8A1FE6" w14:textId="77777777" w:rsidR="007021DC" w:rsidRDefault="007021DC" w:rsidP="00B37FD8">
      <w:pPr>
        <w:jc w:val="center"/>
        <w:rPr>
          <w:rFonts w:ascii="ＭＳ Ｐ明朝" w:eastAsia="ＭＳ Ｐ明朝" w:hAnsi="ＭＳ Ｐ明朝"/>
          <w:sz w:val="24"/>
        </w:rPr>
      </w:pPr>
    </w:p>
    <w:p w14:paraId="0EF6943F" w14:textId="77777777" w:rsidR="007021DC" w:rsidRDefault="007021DC" w:rsidP="00B37FD8">
      <w:pPr>
        <w:jc w:val="center"/>
        <w:rPr>
          <w:rFonts w:ascii="ＭＳ Ｐ明朝" w:eastAsia="ＭＳ Ｐ明朝" w:hAnsi="ＭＳ Ｐ明朝"/>
          <w:sz w:val="24"/>
        </w:rPr>
      </w:pPr>
    </w:p>
    <w:p w14:paraId="24A1F8A0" w14:textId="77777777" w:rsidR="0081757C" w:rsidRDefault="002357F3" w:rsidP="00B37FD8">
      <w:pPr>
        <w:jc w:val="center"/>
        <w:rPr>
          <w:rFonts w:ascii="ＭＳ Ｐ明朝" w:eastAsia="ＭＳ Ｐ明朝" w:hAnsi="ＭＳ Ｐ明朝"/>
          <w:sz w:val="24"/>
        </w:rPr>
      </w:pPr>
      <w:r w:rsidRPr="002357F3">
        <w:rPr>
          <w:rFonts w:ascii="ＭＳ Ｐ明朝" w:eastAsia="ＭＳ Ｐ明朝" w:hAnsi="ＭＳ Ｐ明朝" w:hint="eastAsia"/>
          <w:sz w:val="24"/>
        </w:rPr>
        <w:t>大阪大学</w:t>
      </w:r>
      <w:r w:rsidR="0081757C">
        <w:rPr>
          <w:rFonts w:ascii="ＭＳ Ｐ明朝" w:eastAsia="ＭＳ Ｐ明朝" w:hAnsi="ＭＳ Ｐ明朝" w:hint="eastAsia"/>
          <w:sz w:val="24"/>
        </w:rPr>
        <w:t xml:space="preserve"> </w:t>
      </w:r>
      <w:r w:rsidRPr="002357F3">
        <w:rPr>
          <w:rFonts w:ascii="ＭＳ Ｐ明朝" w:eastAsia="ＭＳ Ｐ明朝" w:hAnsi="ＭＳ Ｐ明朝" w:hint="eastAsia"/>
          <w:sz w:val="24"/>
        </w:rPr>
        <w:t>サイバーメディアセンター</w:t>
      </w:r>
    </w:p>
    <w:p w14:paraId="74CBCD64" w14:textId="39F1C638" w:rsidR="00B37FD8" w:rsidRDefault="002357F3" w:rsidP="00B37FD8">
      <w:pPr>
        <w:jc w:val="center"/>
        <w:rPr>
          <w:szCs w:val="20"/>
        </w:rPr>
      </w:pPr>
      <w:r>
        <w:rPr>
          <w:rFonts w:ascii="ＭＳ Ｐ明朝" w:eastAsia="ＭＳ Ｐ明朝" w:hAnsi="ＭＳ Ｐ明朝" w:hint="eastAsia"/>
          <w:sz w:val="24"/>
        </w:rPr>
        <w:t>大規模計算機システム</w:t>
      </w:r>
      <w:r w:rsidR="00D77FC9">
        <w:rPr>
          <w:rFonts w:ascii="ＭＳ Ｐ明朝" w:eastAsia="ＭＳ Ｐ明朝" w:hAnsi="ＭＳ Ｐ明朝" w:hint="eastAsia"/>
          <w:sz w:val="24"/>
        </w:rPr>
        <w:t xml:space="preserve"> </w:t>
      </w:r>
      <w:r w:rsidR="000D080E">
        <w:rPr>
          <w:rFonts w:ascii="ＭＳ Ｐ明朝" w:eastAsia="ＭＳ Ｐ明朝" w:hAnsi="ＭＳ Ｐ明朝" w:hint="eastAsia"/>
          <w:sz w:val="24"/>
        </w:rPr>
        <w:t>世界と伍する学生育成特設</w:t>
      </w:r>
      <w:r w:rsidR="00705978">
        <w:rPr>
          <w:rFonts w:ascii="ＭＳ Ｐ明朝" w:eastAsia="ＭＳ Ｐ明朝" w:hAnsi="ＭＳ Ｐ明朝"/>
          <w:sz w:val="24"/>
        </w:rPr>
        <w:t>枠</w:t>
      </w:r>
      <w:r w:rsidR="00705978">
        <w:rPr>
          <w:rFonts w:ascii="ＭＳ Ｐ明朝" w:eastAsia="ＭＳ Ｐ明朝" w:hAnsi="ＭＳ Ｐ明朝" w:hint="eastAsia"/>
          <w:sz w:val="24"/>
        </w:rPr>
        <w:t xml:space="preserve"> </w:t>
      </w:r>
      <w:r w:rsidR="00FC05F4">
        <w:rPr>
          <w:rFonts w:ascii="ＭＳ Ｐ明朝" w:eastAsia="ＭＳ Ｐ明朝" w:hAnsi="ＭＳ Ｐ明朝" w:hint="eastAsia"/>
          <w:sz w:val="24"/>
        </w:rPr>
        <w:t>公募型利用制度</w:t>
      </w:r>
      <w:r>
        <w:rPr>
          <w:rFonts w:ascii="ＭＳ Ｐ明朝" w:eastAsia="ＭＳ Ｐ明朝" w:hAnsi="ＭＳ Ｐ明朝" w:hint="eastAsia"/>
          <w:sz w:val="24"/>
        </w:rPr>
        <w:t>申請</w:t>
      </w:r>
      <w:r w:rsidR="00B37FD8">
        <w:rPr>
          <w:rFonts w:ascii="ＭＳ Ｐ明朝" w:eastAsia="ＭＳ Ｐ明朝" w:hAnsi="ＭＳ Ｐ明朝" w:hint="eastAsia"/>
          <w:sz w:val="24"/>
        </w:rPr>
        <w:t>書</w:t>
      </w:r>
    </w:p>
    <w:p w14:paraId="4993692B" w14:textId="77777777" w:rsidR="00747E65" w:rsidRPr="002357F3" w:rsidRDefault="009F13A2" w:rsidP="003B44FA">
      <w:pPr>
        <w:wordWrap w:val="0"/>
        <w:spacing w:line="240" w:lineRule="exact"/>
        <w:jc w:val="right"/>
        <w:rPr>
          <w:rFonts w:ascii="ＭＳ Ｐ明朝" w:eastAsia="ＭＳ Ｐ明朝" w:hAnsi="ＭＳ Ｐ明朝"/>
          <w:sz w:val="18"/>
          <w:szCs w:val="18"/>
        </w:rPr>
      </w:pPr>
      <w:r>
        <w:rPr>
          <w:rFonts w:ascii="ＭＳ Ｐ明朝" w:eastAsia="ＭＳ Ｐ明朝" w:hAnsi="ＭＳ Ｐ明朝" w:hint="eastAsia"/>
          <w:sz w:val="18"/>
          <w:szCs w:val="18"/>
        </w:rPr>
        <w:t>年　　　月　　　日</w:t>
      </w:r>
    </w:p>
    <w:p w14:paraId="37366991" w14:textId="77777777" w:rsidR="00F629F1" w:rsidRPr="002357F3" w:rsidRDefault="00F629F1" w:rsidP="00F629F1">
      <w:pPr>
        <w:spacing w:line="240" w:lineRule="exact"/>
        <w:rPr>
          <w:rFonts w:ascii="ＭＳ Ｐ明朝" w:eastAsia="ＭＳ Ｐ明朝" w:hAnsi="ＭＳ Ｐ明朝"/>
          <w:sz w:val="16"/>
          <w:szCs w:val="16"/>
        </w:rPr>
      </w:pPr>
      <w:r w:rsidRPr="002357F3">
        <w:rPr>
          <w:rFonts w:ascii="ＭＳ Ｐ明朝" w:eastAsia="ＭＳ Ｐ明朝" w:hAnsi="ＭＳ Ｐ明朝" w:hint="eastAsia"/>
          <w:sz w:val="16"/>
          <w:szCs w:val="16"/>
        </w:rPr>
        <w:t>※本様式は</w:t>
      </w:r>
      <w:r w:rsidR="006B2E56">
        <w:rPr>
          <w:rFonts w:ascii="ＭＳ Ｐ明朝" w:eastAsia="ＭＳ Ｐ明朝" w:hAnsi="ＭＳ Ｐ明朝" w:hint="eastAsia"/>
          <w:sz w:val="16"/>
          <w:szCs w:val="16"/>
        </w:rPr>
        <w:t>、本センター 大規模計算機システム担当</w:t>
      </w:r>
      <w:r w:rsidR="002357F3" w:rsidRPr="002357F3">
        <w:rPr>
          <w:rFonts w:ascii="ＭＳ Ｐ明朝" w:eastAsia="ＭＳ Ｐ明朝" w:hAnsi="ＭＳ Ｐ明朝" w:hint="eastAsia"/>
          <w:sz w:val="16"/>
          <w:szCs w:val="16"/>
        </w:rPr>
        <w:t>system</w:t>
      </w:r>
      <w:r w:rsidR="0094748D" w:rsidRPr="002357F3">
        <w:rPr>
          <w:rFonts w:ascii="ＭＳ Ｐ明朝" w:eastAsia="ＭＳ Ｐ明朝" w:hAnsi="ＭＳ Ｐ明朝"/>
          <w:sz w:val="16"/>
          <w:szCs w:val="16"/>
        </w:rPr>
        <w:t>@</w:t>
      </w:r>
      <w:r w:rsidR="002357F3" w:rsidRPr="002357F3">
        <w:rPr>
          <w:rFonts w:ascii="ＭＳ Ｐ明朝" w:eastAsia="ＭＳ Ｐ明朝" w:hAnsi="ＭＳ Ｐ明朝" w:hint="eastAsia"/>
          <w:sz w:val="16"/>
          <w:szCs w:val="16"/>
        </w:rPr>
        <w:t>cmc.osaka-u.ac.jp</w:t>
      </w:r>
      <w:r w:rsidR="0094748D" w:rsidRPr="002357F3">
        <w:rPr>
          <w:rFonts w:ascii="ＭＳ Ｐ明朝" w:eastAsia="ＭＳ Ｐ明朝" w:hAnsi="ＭＳ Ｐ明朝" w:hint="eastAsia"/>
          <w:sz w:val="16"/>
          <w:szCs w:val="16"/>
        </w:rPr>
        <w:t>まで</w:t>
      </w:r>
      <w:r w:rsidRPr="002357F3">
        <w:rPr>
          <w:rFonts w:ascii="ＭＳ Ｐ明朝" w:eastAsia="ＭＳ Ｐ明朝" w:hAnsi="ＭＳ Ｐ明朝" w:hint="eastAsia"/>
          <w:sz w:val="16"/>
          <w:szCs w:val="16"/>
        </w:rPr>
        <w:t>お送りください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28"/>
        <w:gridCol w:w="3420"/>
        <w:gridCol w:w="1800"/>
        <w:gridCol w:w="2887"/>
      </w:tblGrid>
      <w:tr w:rsidR="00B37FD8" w:rsidRPr="002B0B2C" w14:paraId="7BEECB3F" w14:textId="77777777" w:rsidTr="00DC060F">
        <w:trPr>
          <w:trHeight w:val="180"/>
        </w:trPr>
        <w:tc>
          <w:tcPr>
            <w:tcW w:w="1728" w:type="dxa"/>
            <w:tcBorders>
              <w:top w:val="single" w:sz="18" w:space="0" w:color="auto"/>
              <w:left w:val="single" w:sz="18" w:space="0" w:color="auto"/>
            </w:tcBorders>
          </w:tcPr>
          <w:p w14:paraId="3D7CBC70" w14:textId="77777777" w:rsidR="00B37FD8" w:rsidRPr="002B0B2C" w:rsidRDefault="00FC05F4" w:rsidP="00540682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kern w:val="0"/>
                <w:szCs w:val="20"/>
              </w:rPr>
              <w:t>代表者</w:t>
            </w:r>
            <w:r w:rsidR="00D87622">
              <w:rPr>
                <w:rFonts w:ascii="ＭＳ Ｐゴシック" w:eastAsia="ＭＳ Ｐゴシック" w:hAnsi="ＭＳ Ｐゴシック" w:hint="eastAsia"/>
                <w:b/>
                <w:kern w:val="0"/>
                <w:szCs w:val="20"/>
              </w:rPr>
              <w:t>所属</w:t>
            </w:r>
          </w:p>
        </w:tc>
        <w:tc>
          <w:tcPr>
            <w:tcW w:w="8107" w:type="dxa"/>
            <w:gridSpan w:val="3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</w:tcPr>
          <w:p w14:paraId="7555E994" w14:textId="77777777" w:rsidR="00B37FD8" w:rsidRPr="002B0B2C" w:rsidRDefault="00B37FD8" w:rsidP="00540682">
            <w:pPr>
              <w:rPr>
                <w:szCs w:val="20"/>
              </w:rPr>
            </w:pPr>
          </w:p>
        </w:tc>
      </w:tr>
      <w:tr w:rsidR="00D87622" w:rsidRPr="002B0B2C" w14:paraId="0DAEA9ED" w14:textId="77777777" w:rsidTr="009E735F">
        <w:tc>
          <w:tcPr>
            <w:tcW w:w="1728" w:type="dxa"/>
            <w:tcBorders>
              <w:left w:val="single" w:sz="18" w:space="0" w:color="auto"/>
              <w:bottom w:val="single" w:sz="4" w:space="0" w:color="auto"/>
            </w:tcBorders>
            <w:vAlign w:val="center"/>
          </w:tcPr>
          <w:p w14:paraId="12F83317" w14:textId="77777777" w:rsidR="00D87622" w:rsidRPr="002B0B2C" w:rsidRDefault="00D87622" w:rsidP="00DC060F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2B0B2C">
              <w:rPr>
                <w:rFonts w:ascii="ＭＳ Ｐゴシック" w:eastAsia="ＭＳ Ｐゴシック" w:hAnsi="ＭＳ Ｐゴシック" w:hint="eastAsia"/>
                <w:b/>
                <w:szCs w:val="20"/>
              </w:rPr>
              <w:t>代表者氏名</w:t>
            </w:r>
          </w:p>
        </w:tc>
        <w:tc>
          <w:tcPr>
            <w:tcW w:w="3420" w:type="dxa"/>
            <w:tcBorders>
              <w:bottom w:val="single" w:sz="4" w:space="0" w:color="auto"/>
            </w:tcBorders>
            <w:vAlign w:val="center"/>
          </w:tcPr>
          <w:p w14:paraId="56CCAEEE" w14:textId="77777777" w:rsidR="00D87622" w:rsidRDefault="00D87622" w:rsidP="00DC060F">
            <w:pPr>
              <w:rPr>
                <w:szCs w:val="20"/>
              </w:rPr>
            </w:pPr>
          </w:p>
          <w:p w14:paraId="055FB56F" w14:textId="77777777" w:rsidR="00D87622" w:rsidRPr="002B0B2C" w:rsidRDefault="00D87622" w:rsidP="00DC060F">
            <w:pPr>
              <w:rPr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43C0160D" w14:textId="0B4E2046" w:rsidR="009959B4" w:rsidRPr="002B0B2C" w:rsidRDefault="00D87622" w:rsidP="00DC060F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2B0B2C">
              <w:rPr>
                <w:rFonts w:ascii="ＭＳ Ｐゴシック" w:eastAsia="ＭＳ Ｐゴシック" w:hAnsi="ＭＳ Ｐゴシック" w:hint="eastAsia"/>
                <w:b/>
                <w:szCs w:val="20"/>
              </w:rPr>
              <w:t>代表者</w:t>
            </w:r>
            <w:r w:rsidR="000D080E">
              <w:rPr>
                <w:rFonts w:ascii="ＭＳ Ｐゴシック" w:eastAsia="ＭＳ Ｐゴシック" w:hAnsi="ＭＳ Ｐゴシック" w:hint="eastAsia"/>
                <w:b/>
                <w:szCs w:val="20"/>
              </w:rPr>
              <w:t>学年</w:t>
            </w:r>
          </w:p>
        </w:tc>
        <w:tc>
          <w:tcPr>
            <w:tcW w:w="2887" w:type="dxa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14:paraId="3B1AC970" w14:textId="77777777" w:rsidR="009959B4" w:rsidRPr="009E7081" w:rsidRDefault="009959B4" w:rsidP="00DC060F">
            <w:pPr>
              <w:rPr>
                <w:rFonts w:ascii="ＭＳ Ｐ明朝" w:eastAsia="ＭＳ Ｐ明朝" w:hAnsi="ＭＳ Ｐ明朝"/>
                <w:sz w:val="16"/>
                <w:szCs w:val="16"/>
              </w:rPr>
            </w:pPr>
          </w:p>
        </w:tc>
      </w:tr>
      <w:tr w:rsidR="000F7D90" w:rsidRPr="002B0B2C" w14:paraId="5F46FFBA" w14:textId="77777777" w:rsidTr="007543A8">
        <w:trPr>
          <w:trHeight w:val="180"/>
        </w:trPr>
        <w:tc>
          <w:tcPr>
            <w:tcW w:w="17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</w:tcPr>
          <w:p w14:paraId="00B9B395" w14:textId="77777777" w:rsidR="000F7D90" w:rsidRPr="002B0B2C" w:rsidRDefault="00330739" w:rsidP="00540682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年齢</w:t>
            </w:r>
            <w:r w:rsidR="00D83C93">
              <w:rPr>
                <w:rFonts w:ascii="ＭＳ Ｐゴシック" w:eastAsia="ＭＳ Ｐゴシック" w:hAnsi="ＭＳ Ｐゴシック"/>
                <w:b/>
                <w:szCs w:val="20"/>
              </w:rPr>
              <w:t>/</w:t>
            </w:r>
            <w:r w:rsidR="000F7D90">
              <w:rPr>
                <w:rFonts w:ascii="ＭＳ Ｐゴシック" w:eastAsia="ＭＳ Ｐゴシック" w:hAnsi="ＭＳ Ｐゴシック" w:hint="eastAsia"/>
                <w:b/>
                <w:szCs w:val="20"/>
              </w:rPr>
              <w:t>性別</w:t>
            </w:r>
          </w:p>
        </w:tc>
        <w:tc>
          <w:tcPr>
            <w:tcW w:w="8107" w:type="dxa"/>
            <w:gridSpan w:val="3"/>
            <w:tcBorders>
              <w:right w:val="single" w:sz="18" w:space="0" w:color="auto"/>
            </w:tcBorders>
            <w:shd w:val="clear" w:color="auto" w:fill="auto"/>
          </w:tcPr>
          <w:p w14:paraId="6F2AFD5E" w14:textId="4F38CD4F" w:rsidR="000F7D90" w:rsidRPr="006B2E56" w:rsidRDefault="00DD6C00" w:rsidP="003107C6">
            <w:pPr>
              <w:rPr>
                <w:szCs w:val="20"/>
              </w:rPr>
            </w:pPr>
            <w:r>
              <w:rPr>
                <w:szCs w:val="20"/>
              </w:rPr>
              <w:t>年齢　　歳（</w:t>
            </w:r>
            <w:r w:rsidR="00B3112A">
              <w:rPr>
                <w:rFonts w:hint="eastAsia"/>
                <w:szCs w:val="20"/>
              </w:rPr>
              <w:t>202</w:t>
            </w:r>
            <w:r w:rsidR="00F27D3D">
              <w:rPr>
                <w:szCs w:val="20"/>
              </w:rPr>
              <w:t>3</w:t>
            </w:r>
            <w:r>
              <w:rPr>
                <w:szCs w:val="20"/>
              </w:rPr>
              <w:t>年</w:t>
            </w:r>
            <w:r w:rsidR="00895C79">
              <w:rPr>
                <w:rFonts w:hint="eastAsia"/>
                <w:szCs w:val="20"/>
              </w:rPr>
              <w:t>4</w:t>
            </w:r>
            <w:r w:rsidR="00895C79">
              <w:rPr>
                <w:rFonts w:hint="eastAsia"/>
                <w:szCs w:val="20"/>
              </w:rPr>
              <w:t>月</w:t>
            </w:r>
            <w:r w:rsidR="00895C79">
              <w:rPr>
                <w:rFonts w:hint="eastAsia"/>
                <w:szCs w:val="20"/>
              </w:rPr>
              <w:t>1</w:t>
            </w:r>
            <w:r w:rsidR="00895C79">
              <w:rPr>
                <w:rFonts w:hint="eastAsia"/>
                <w:szCs w:val="20"/>
              </w:rPr>
              <w:t xml:space="preserve">日時点）　</w:t>
            </w:r>
            <w:r w:rsidR="00D83C93">
              <w:rPr>
                <w:szCs w:val="20"/>
              </w:rPr>
              <w:t>／</w:t>
            </w:r>
            <w:r w:rsidR="00D83C93">
              <w:rPr>
                <w:rFonts w:hint="eastAsia"/>
                <w:szCs w:val="20"/>
              </w:rPr>
              <w:t xml:space="preserve">　</w:t>
            </w:r>
            <w:r w:rsidR="00BC1B78">
              <w:rPr>
                <w:rFonts w:hint="eastAsia"/>
                <w:szCs w:val="20"/>
              </w:rPr>
              <w:t>男・女</w:t>
            </w:r>
          </w:p>
        </w:tc>
      </w:tr>
      <w:tr w:rsidR="00F347B5" w:rsidRPr="002B0B2C" w14:paraId="4015CC89" w14:textId="77777777" w:rsidTr="007543A8">
        <w:trPr>
          <w:trHeight w:val="180"/>
        </w:trPr>
        <w:tc>
          <w:tcPr>
            <w:tcW w:w="17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</w:tcPr>
          <w:p w14:paraId="41CD5C42" w14:textId="77777777" w:rsidR="00F347B5" w:rsidRDefault="00F347B5" w:rsidP="00540682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電話連絡先</w:t>
            </w:r>
          </w:p>
        </w:tc>
        <w:tc>
          <w:tcPr>
            <w:tcW w:w="8107" w:type="dxa"/>
            <w:gridSpan w:val="3"/>
            <w:tcBorders>
              <w:right w:val="single" w:sz="18" w:space="0" w:color="auto"/>
            </w:tcBorders>
            <w:shd w:val="clear" w:color="auto" w:fill="auto"/>
          </w:tcPr>
          <w:p w14:paraId="7E593A12" w14:textId="77777777" w:rsidR="00F347B5" w:rsidRDefault="00F347B5" w:rsidP="000F7D90">
            <w:pPr>
              <w:rPr>
                <w:szCs w:val="20"/>
              </w:rPr>
            </w:pPr>
          </w:p>
        </w:tc>
      </w:tr>
      <w:tr w:rsidR="006C10A4" w:rsidRPr="002B0B2C" w14:paraId="6E2F8249" w14:textId="77777777" w:rsidTr="007543A8">
        <w:trPr>
          <w:trHeight w:val="180"/>
        </w:trPr>
        <w:tc>
          <w:tcPr>
            <w:tcW w:w="17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</w:tcPr>
          <w:p w14:paraId="1F547153" w14:textId="77777777" w:rsidR="006C10A4" w:rsidRDefault="006C10A4" w:rsidP="00540682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E-mailアドレス</w:t>
            </w:r>
          </w:p>
        </w:tc>
        <w:tc>
          <w:tcPr>
            <w:tcW w:w="8107" w:type="dxa"/>
            <w:gridSpan w:val="3"/>
            <w:tcBorders>
              <w:right w:val="single" w:sz="18" w:space="0" w:color="auto"/>
            </w:tcBorders>
            <w:shd w:val="clear" w:color="auto" w:fill="auto"/>
          </w:tcPr>
          <w:p w14:paraId="058C308F" w14:textId="77777777" w:rsidR="006C10A4" w:rsidRDefault="006C10A4" w:rsidP="000F7D90">
            <w:pPr>
              <w:rPr>
                <w:szCs w:val="20"/>
              </w:rPr>
            </w:pPr>
          </w:p>
        </w:tc>
      </w:tr>
      <w:tr w:rsidR="007543A8" w:rsidRPr="002B0B2C" w14:paraId="19E2F327" w14:textId="77777777" w:rsidTr="009E7081">
        <w:trPr>
          <w:trHeight w:val="180"/>
        </w:trPr>
        <w:tc>
          <w:tcPr>
            <w:tcW w:w="17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</w:tcPr>
          <w:p w14:paraId="2FA62E65" w14:textId="77777777" w:rsidR="007543A8" w:rsidRDefault="006C10A4" w:rsidP="00540682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住所</w:t>
            </w:r>
          </w:p>
        </w:tc>
        <w:tc>
          <w:tcPr>
            <w:tcW w:w="8107" w:type="dxa"/>
            <w:gridSpan w:val="3"/>
            <w:tcBorders>
              <w:right w:val="single" w:sz="18" w:space="0" w:color="auto"/>
            </w:tcBorders>
            <w:shd w:val="clear" w:color="auto" w:fill="auto"/>
          </w:tcPr>
          <w:p w14:paraId="154EA68B" w14:textId="77777777" w:rsidR="007543A8" w:rsidRDefault="006C10A4" w:rsidP="000F7D90">
            <w:pPr>
              <w:rPr>
                <w:szCs w:val="20"/>
              </w:rPr>
            </w:pPr>
            <w:r>
              <w:rPr>
                <w:rFonts w:hint="eastAsia"/>
                <w:szCs w:val="20"/>
              </w:rPr>
              <w:t>〒</w:t>
            </w:r>
          </w:p>
          <w:p w14:paraId="0557F1C6" w14:textId="77777777" w:rsidR="006C10A4" w:rsidRDefault="006C10A4" w:rsidP="000F7D90">
            <w:pPr>
              <w:rPr>
                <w:szCs w:val="20"/>
              </w:rPr>
            </w:pPr>
          </w:p>
        </w:tc>
      </w:tr>
      <w:tr w:rsidR="00784ACE" w:rsidRPr="002B0B2C" w14:paraId="04B0B6DF" w14:textId="77777777" w:rsidTr="009E735F">
        <w:trPr>
          <w:trHeight w:val="180"/>
        </w:trPr>
        <w:tc>
          <w:tcPr>
            <w:tcW w:w="1728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</w:tcPr>
          <w:p w14:paraId="3296D7D1" w14:textId="77777777" w:rsidR="00784ACE" w:rsidRDefault="00784ACE" w:rsidP="001F19B4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指導教員</w:t>
            </w:r>
          </w:p>
        </w:tc>
        <w:tc>
          <w:tcPr>
            <w:tcW w:w="8107" w:type="dxa"/>
            <w:gridSpan w:val="3"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02D94BE2" w14:textId="77777777" w:rsidR="000D080E" w:rsidRPr="009E7081" w:rsidRDefault="000D080E" w:rsidP="000F7D90">
            <w:pPr>
              <w:rPr>
                <w:sz w:val="16"/>
                <w:szCs w:val="16"/>
              </w:rPr>
            </w:pPr>
          </w:p>
          <w:p w14:paraId="6540DED0" w14:textId="77777777" w:rsidR="00784ACE" w:rsidRPr="001F19B4" w:rsidRDefault="00784ACE" w:rsidP="000F7D90">
            <w:pPr>
              <w:rPr>
                <w:szCs w:val="20"/>
              </w:rPr>
            </w:pPr>
            <w:r>
              <w:rPr>
                <w:rFonts w:hint="eastAsia"/>
                <w:szCs w:val="20"/>
              </w:rPr>
              <w:t xml:space="preserve">氏名：　　　　　　　　　</w:t>
            </w:r>
            <w:r>
              <w:rPr>
                <w:rFonts w:hint="eastAsia"/>
                <w:szCs w:val="20"/>
              </w:rPr>
              <w:t>E-mail</w:t>
            </w:r>
            <w:r>
              <w:rPr>
                <w:rFonts w:hint="eastAsia"/>
                <w:szCs w:val="20"/>
              </w:rPr>
              <w:t>アドレス：</w:t>
            </w:r>
          </w:p>
        </w:tc>
      </w:tr>
    </w:tbl>
    <w:p w14:paraId="0A64434F" w14:textId="77777777" w:rsidR="00F347B5" w:rsidRPr="00FC05F4" w:rsidRDefault="00F347B5" w:rsidP="00B37FD8">
      <w:pPr>
        <w:spacing w:line="300" w:lineRule="exact"/>
        <w:rPr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28"/>
        <w:gridCol w:w="8107"/>
      </w:tblGrid>
      <w:tr w:rsidR="00724C10" w:rsidRPr="002B0B2C" w14:paraId="6A13CE82" w14:textId="77777777" w:rsidTr="005075D9">
        <w:trPr>
          <w:trHeight w:val="820"/>
        </w:trPr>
        <w:tc>
          <w:tcPr>
            <w:tcW w:w="1728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14:paraId="4376ED50" w14:textId="77777777" w:rsidR="005075D9" w:rsidRDefault="00D83C93" w:rsidP="0097630D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/>
                <w:b/>
                <w:szCs w:val="20"/>
              </w:rPr>
              <w:t>研究</w:t>
            </w:r>
            <w:r w:rsidR="00724C10">
              <w:rPr>
                <w:rFonts w:ascii="ＭＳ Ｐゴシック" w:eastAsia="ＭＳ Ｐゴシック" w:hAnsi="ＭＳ Ｐゴシック" w:hint="eastAsia"/>
                <w:b/>
                <w:szCs w:val="20"/>
              </w:rPr>
              <w:t>課題名</w:t>
            </w:r>
          </w:p>
          <w:p w14:paraId="447AF812" w14:textId="77777777" w:rsidR="00724C10" w:rsidRDefault="005075D9" w:rsidP="0097630D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/>
                <w:b/>
                <w:szCs w:val="20"/>
              </w:rPr>
              <w:t>(日本語)</w:t>
            </w:r>
          </w:p>
        </w:tc>
        <w:tc>
          <w:tcPr>
            <w:tcW w:w="8107" w:type="dxa"/>
            <w:tcBorders>
              <w:top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3C8B947E" w14:textId="77777777" w:rsidR="005075D9" w:rsidRDefault="005075D9" w:rsidP="00560AA9">
            <w:pPr>
              <w:rPr>
                <w:rFonts w:ascii="ＭＳ Ｐ明朝" w:eastAsia="ＭＳ Ｐ明朝" w:hAnsi="ＭＳ Ｐ明朝"/>
                <w:szCs w:val="21"/>
              </w:rPr>
            </w:pPr>
          </w:p>
          <w:p w14:paraId="51CC8A54" w14:textId="77777777" w:rsidR="005075D9" w:rsidRDefault="005075D9" w:rsidP="00560AA9">
            <w:pPr>
              <w:rPr>
                <w:rFonts w:ascii="ＭＳ Ｐ明朝" w:eastAsia="ＭＳ Ｐ明朝" w:hAnsi="ＭＳ Ｐ明朝"/>
                <w:szCs w:val="21"/>
              </w:rPr>
            </w:pPr>
          </w:p>
          <w:p w14:paraId="2EE38937" w14:textId="77777777" w:rsidR="005075D9" w:rsidRDefault="005075D9" w:rsidP="00560AA9">
            <w:pPr>
              <w:rPr>
                <w:rFonts w:ascii="ＭＳ Ｐ明朝" w:eastAsia="ＭＳ Ｐ明朝" w:hAnsi="ＭＳ Ｐ明朝"/>
                <w:szCs w:val="21"/>
              </w:rPr>
            </w:pPr>
          </w:p>
        </w:tc>
      </w:tr>
      <w:tr w:rsidR="005075D9" w:rsidRPr="002B0B2C" w14:paraId="67CCDB53" w14:textId="77777777" w:rsidTr="005075D9">
        <w:trPr>
          <w:trHeight w:val="620"/>
        </w:trPr>
        <w:tc>
          <w:tcPr>
            <w:tcW w:w="1728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14E62EAA" w14:textId="77777777" w:rsidR="005075D9" w:rsidRDefault="005075D9" w:rsidP="0097630D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/>
                <w:b/>
                <w:szCs w:val="20"/>
              </w:rPr>
              <w:t>研究課題名</w:t>
            </w:r>
          </w:p>
          <w:p w14:paraId="5D98F6A3" w14:textId="77777777" w:rsidR="005075D9" w:rsidRDefault="005075D9" w:rsidP="0097630D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/>
                <w:b/>
                <w:szCs w:val="20"/>
              </w:rPr>
              <w:t>(英語)</w:t>
            </w:r>
          </w:p>
        </w:tc>
        <w:tc>
          <w:tcPr>
            <w:tcW w:w="8107" w:type="dxa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503AC4F9" w14:textId="77777777" w:rsidR="005075D9" w:rsidRDefault="005075D9" w:rsidP="00560AA9">
            <w:pPr>
              <w:rPr>
                <w:rFonts w:ascii="ＭＳ Ｐ明朝" w:eastAsia="ＭＳ Ｐ明朝" w:hAnsi="ＭＳ Ｐ明朝"/>
                <w:szCs w:val="21"/>
              </w:rPr>
            </w:pPr>
          </w:p>
          <w:p w14:paraId="79A364A9" w14:textId="77777777" w:rsidR="005075D9" w:rsidRDefault="005075D9" w:rsidP="00560AA9">
            <w:pPr>
              <w:rPr>
                <w:rFonts w:ascii="ＭＳ Ｐ明朝" w:eastAsia="ＭＳ Ｐ明朝" w:hAnsi="ＭＳ Ｐ明朝"/>
                <w:szCs w:val="21"/>
              </w:rPr>
            </w:pPr>
          </w:p>
          <w:p w14:paraId="0C59B04B" w14:textId="77777777" w:rsidR="005075D9" w:rsidRDefault="005075D9" w:rsidP="00560AA9">
            <w:pPr>
              <w:rPr>
                <w:rFonts w:ascii="ＭＳ Ｐ明朝" w:eastAsia="ＭＳ Ｐ明朝" w:hAnsi="ＭＳ Ｐ明朝"/>
                <w:szCs w:val="21"/>
              </w:rPr>
            </w:pPr>
          </w:p>
        </w:tc>
      </w:tr>
      <w:tr w:rsidR="00705978" w:rsidRPr="002B0B2C" w14:paraId="450B0B03" w14:textId="77777777" w:rsidTr="00FC189C">
        <w:tc>
          <w:tcPr>
            <w:tcW w:w="172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3906F431" w14:textId="77777777" w:rsidR="00705978" w:rsidRDefault="00705978" w:rsidP="0097630D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/>
                <w:b/>
                <w:szCs w:val="20"/>
              </w:rPr>
              <w:t>申請</w:t>
            </w: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する公募枠</w:t>
            </w:r>
          </w:p>
        </w:tc>
        <w:tc>
          <w:tcPr>
            <w:tcW w:w="8107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AD2CB00" w14:textId="77777777" w:rsidR="00705978" w:rsidRDefault="00705978" w:rsidP="00705978">
            <w:pPr>
              <w:rPr>
                <w:rFonts w:ascii="ＭＳ Ｐ明朝" w:eastAsia="ＭＳ Ｐ明朝" w:hAnsi="ＭＳ Ｐ明朝"/>
                <w:szCs w:val="21"/>
              </w:rPr>
            </w:pPr>
          </w:p>
          <w:p w14:paraId="63C2989D" w14:textId="6B207C20" w:rsidR="00705978" w:rsidRDefault="000D080E" w:rsidP="00705978">
            <w:pPr>
              <w:rPr>
                <w:rFonts w:ascii="ＭＳ Ｐ明朝" w:eastAsia="ＭＳ Ｐ明朝" w:hAnsi="ＭＳ Ｐ明朝"/>
                <w:szCs w:val="21"/>
              </w:rPr>
            </w:pPr>
            <w:r>
              <w:rPr>
                <w:rFonts w:ascii="ＭＳ Ｐ明朝" w:eastAsia="ＭＳ Ｐ明朝" w:hAnsi="ＭＳ Ｐ明朝" w:hint="eastAsia"/>
                <w:szCs w:val="21"/>
              </w:rPr>
              <w:t>世界と伍する学生育成</w:t>
            </w:r>
            <w:r w:rsidR="00705978" w:rsidRPr="00E8411E">
              <w:rPr>
                <w:rFonts w:ascii="ＭＳ Ｐ明朝" w:eastAsia="ＭＳ Ｐ明朝" w:hAnsi="ＭＳ Ｐ明朝" w:hint="eastAsia"/>
                <w:szCs w:val="21"/>
              </w:rPr>
              <w:t>特設枠</w:t>
            </w:r>
          </w:p>
          <w:p w14:paraId="3B65A22A" w14:textId="77777777" w:rsidR="00705978" w:rsidRPr="000D080E" w:rsidRDefault="00705978" w:rsidP="00705978">
            <w:pPr>
              <w:rPr>
                <w:rFonts w:ascii="ＭＳ Ｐ明朝" w:eastAsia="ＭＳ Ｐ明朝" w:hAnsi="ＭＳ Ｐ明朝"/>
                <w:szCs w:val="21"/>
              </w:rPr>
            </w:pPr>
          </w:p>
        </w:tc>
      </w:tr>
    </w:tbl>
    <w:p w14:paraId="53B23F31" w14:textId="77777777" w:rsidR="00DC060F" w:rsidRDefault="00DC060F" w:rsidP="00B37FD8">
      <w:pPr>
        <w:spacing w:line="300" w:lineRule="exact"/>
        <w:rPr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2618"/>
        <w:gridCol w:w="2485"/>
        <w:gridCol w:w="2516"/>
      </w:tblGrid>
      <w:tr w:rsidR="00047808" w:rsidRPr="002B0B2C" w14:paraId="507764DA" w14:textId="77777777" w:rsidTr="008E2A8A">
        <w:trPr>
          <w:trHeight w:val="426"/>
        </w:trPr>
        <w:tc>
          <w:tcPr>
            <w:tcW w:w="9854" w:type="dxa"/>
            <w:gridSpan w:val="4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14:paraId="782F111D" w14:textId="1FC5A6E2" w:rsidR="00047808" w:rsidRDefault="00047808" w:rsidP="008E2A8A">
            <w:pPr>
              <w:numPr>
                <w:ilvl w:val="0"/>
                <w:numId w:val="3"/>
              </w:num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/>
                <w:b/>
                <w:szCs w:val="20"/>
              </w:rPr>
              <w:t>計算</w:t>
            </w: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計画</w:t>
            </w:r>
            <w:r w:rsidR="0047465B">
              <w:rPr>
                <w:rFonts w:ascii="ＭＳ Ｐゴシック" w:eastAsia="ＭＳ Ｐゴシック" w:hAnsi="ＭＳ Ｐゴシック" w:hint="eastAsia"/>
                <w:b/>
                <w:szCs w:val="20"/>
              </w:rPr>
              <w:t>の概要</w:t>
            </w:r>
          </w:p>
          <w:p w14:paraId="40B08F54" w14:textId="77777777" w:rsidR="00047808" w:rsidRPr="002B0B2C" w:rsidRDefault="00047808" w:rsidP="008E2A8A">
            <w:pPr>
              <w:ind w:left="360"/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/>
                <w:sz w:val="16"/>
                <w:szCs w:val="16"/>
              </w:rPr>
              <w:t>申請研究</w:t>
            </w:r>
            <w:r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課題で</w:t>
            </w:r>
            <w:r>
              <w:rPr>
                <w:rFonts w:ascii="ＭＳ Ｐゴシック" w:eastAsia="ＭＳ Ｐゴシック" w:hAnsi="ＭＳ Ｐゴシック"/>
                <w:sz w:val="16"/>
                <w:szCs w:val="16"/>
              </w:rPr>
              <w:t>利用</w:t>
            </w:r>
            <w:r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したい</w:t>
            </w:r>
            <w:r>
              <w:rPr>
                <w:rFonts w:ascii="ＭＳ Ｐゴシック" w:eastAsia="ＭＳ Ｐゴシック" w:hAnsi="ＭＳ Ｐゴシック"/>
                <w:sz w:val="16"/>
                <w:szCs w:val="16"/>
              </w:rPr>
              <w:t>計算機システム</w:t>
            </w:r>
            <w:r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について</w:t>
            </w:r>
            <w:r>
              <w:rPr>
                <w:rFonts w:ascii="ＭＳ Ｐゴシック" w:eastAsia="ＭＳ Ｐゴシック" w:hAnsi="ＭＳ Ｐゴシック"/>
                <w:sz w:val="16"/>
                <w:szCs w:val="16"/>
              </w:rPr>
              <w:t>記載ください。</w:t>
            </w:r>
          </w:p>
        </w:tc>
      </w:tr>
      <w:tr w:rsidR="00047808" w:rsidRPr="002B0B2C" w14:paraId="18188870" w14:textId="77777777" w:rsidTr="008E2A8A">
        <w:tc>
          <w:tcPr>
            <w:tcW w:w="4853" w:type="dxa"/>
            <w:gridSpan w:val="2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</w:tcPr>
          <w:p w14:paraId="0F64E926" w14:textId="77777777" w:rsidR="00047808" w:rsidRDefault="00FA15B5" w:rsidP="00FA15B5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SQUID</w:t>
            </w:r>
            <w:r w:rsidR="00047808">
              <w:rPr>
                <w:rFonts w:ascii="ＭＳ Ｐゴシック" w:eastAsia="ＭＳ Ｐゴシック" w:hAnsi="ＭＳ Ｐゴシック" w:hint="eastAsia"/>
                <w:b/>
                <w:szCs w:val="20"/>
              </w:rPr>
              <w:t>の資源量</w:t>
            </w:r>
          </w:p>
        </w:tc>
        <w:tc>
          <w:tcPr>
            <w:tcW w:w="5001" w:type="dxa"/>
            <w:gridSpan w:val="2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</w:tcPr>
          <w:p w14:paraId="2D510423" w14:textId="77777777" w:rsidR="00047808" w:rsidRPr="00FE6A19" w:rsidRDefault="00047808" w:rsidP="008E2A8A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OCTOPUSの資源量</w:t>
            </w:r>
          </w:p>
        </w:tc>
      </w:tr>
      <w:tr w:rsidR="00047808" w:rsidRPr="002B0B2C" w14:paraId="3E01E3C8" w14:textId="77777777" w:rsidTr="008E2A8A">
        <w:tc>
          <w:tcPr>
            <w:tcW w:w="2235" w:type="dxa"/>
            <w:tcBorders>
              <w:left w:val="single" w:sz="18" w:space="0" w:color="auto"/>
              <w:right w:val="single" w:sz="4" w:space="0" w:color="auto"/>
            </w:tcBorders>
          </w:tcPr>
          <w:p w14:paraId="0036DC60" w14:textId="77777777" w:rsidR="00047808" w:rsidRDefault="00047808" w:rsidP="008E2A8A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汎用CPUノード</w:t>
            </w:r>
          </w:p>
        </w:tc>
        <w:tc>
          <w:tcPr>
            <w:tcW w:w="2618" w:type="dxa"/>
            <w:tcBorders>
              <w:left w:val="single" w:sz="4" w:space="0" w:color="auto"/>
              <w:right w:val="single" w:sz="12" w:space="0" w:color="auto"/>
            </w:tcBorders>
          </w:tcPr>
          <w:p w14:paraId="53B0FE61" w14:textId="77777777" w:rsidR="00047808" w:rsidRDefault="00047808" w:rsidP="008E2A8A">
            <w:pPr>
              <w:jc w:val="right"/>
              <w:rPr>
                <w:szCs w:val="20"/>
              </w:rPr>
            </w:pPr>
            <w:r>
              <w:rPr>
                <w:rFonts w:hint="eastAsia"/>
                <w:szCs w:val="20"/>
              </w:rPr>
              <w:t>ノード時間</w:t>
            </w:r>
          </w:p>
        </w:tc>
        <w:tc>
          <w:tcPr>
            <w:tcW w:w="2485" w:type="dxa"/>
            <w:tcBorders>
              <w:left w:val="single" w:sz="12" w:space="0" w:color="auto"/>
            </w:tcBorders>
          </w:tcPr>
          <w:p w14:paraId="481BAF39" w14:textId="77777777" w:rsidR="00047808" w:rsidRDefault="00047808" w:rsidP="008E2A8A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汎用CPUノード</w:t>
            </w:r>
          </w:p>
        </w:tc>
        <w:tc>
          <w:tcPr>
            <w:tcW w:w="2516" w:type="dxa"/>
            <w:tcBorders>
              <w:right w:val="single" w:sz="18" w:space="0" w:color="auto"/>
            </w:tcBorders>
          </w:tcPr>
          <w:p w14:paraId="691DF9B7" w14:textId="77777777" w:rsidR="00047808" w:rsidRDefault="00047808" w:rsidP="008E2A8A">
            <w:pPr>
              <w:jc w:val="right"/>
              <w:rPr>
                <w:szCs w:val="20"/>
              </w:rPr>
            </w:pPr>
            <w:r>
              <w:rPr>
                <w:rFonts w:hint="eastAsia"/>
                <w:szCs w:val="20"/>
              </w:rPr>
              <w:t>ノード時間</w:t>
            </w:r>
          </w:p>
        </w:tc>
      </w:tr>
      <w:tr w:rsidR="00047808" w:rsidRPr="002B0B2C" w14:paraId="65F7B965" w14:textId="77777777" w:rsidTr="008E2A8A">
        <w:tc>
          <w:tcPr>
            <w:tcW w:w="2235" w:type="dxa"/>
            <w:tcBorders>
              <w:left w:val="single" w:sz="18" w:space="0" w:color="auto"/>
              <w:right w:val="single" w:sz="4" w:space="0" w:color="auto"/>
            </w:tcBorders>
          </w:tcPr>
          <w:p w14:paraId="698C449F" w14:textId="77777777" w:rsidR="00047808" w:rsidRDefault="00047808" w:rsidP="008E2A8A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GPUノード</w:t>
            </w:r>
          </w:p>
        </w:tc>
        <w:tc>
          <w:tcPr>
            <w:tcW w:w="2618" w:type="dxa"/>
            <w:tcBorders>
              <w:left w:val="single" w:sz="4" w:space="0" w:color="auto"/>
              <w:right w:val="single" w:sz="12" w:space="0" w:color="auto"/>
            </w:tcBorders>
          </w:tcPr>
          <w:p w14:paraId="45318737" w14:textId="77777777" w:rsidR="00047808" w:rsidRDefault="00047808" w:rsidP="008E2A8A">
            <w:pPr>
              <w:jc w:val="right"/>
              <w:rPr>
                <w:szCs w:val="20"/>
              </w:rPr>
            </w:pPr>
            <w:r>
              <w:rPr>
                <w:rFonts w:hint="eastAsia"/>
                <w:szCs w:val="20"/>
              </w:rPr>
              <w:t>ノード時間</w:t>
            </w:r>
          </w:p>
        </w:tc>
        <w:tc>
          <w:tcPr>
            <w:tcW w:w="2485" w:type="dxa"/>
            <w:tcBorders>
              <w:left w:val="single" w:sz="12" w:space="0" w:color="auto"/>
            </w:tcBorders>
          </w:tcPr>
          <w:p w14:paraId="181D21B3" w14:textId="77777777" w:rsidR="00047808" w:rsidRDefault="00047808" w:rsidP="008E2A8A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GPUノード</w:t>
            </w:r>
          </w:p>
        </w:tc>
        <w:tc>
          <w:tcPr>
            <w:tcW w:w="2516" w:type="dxa"/>
            <w:tcBorders>
              <w:right w:val="single" w:sz="18" w:space="0" w:color="auto"/>
            </w:tcBorders>
          </w:tcPr>
          <w:p w14:paraId="30A285E7" w14:textId="77777777" w:rsidR="00047808" w:rsidRDefault="00047808" w:rsidP="008E2A8A">
            <w:pPr>
              <w:jc w:val="right"/>
              <w:rPr>
                <w:szCs w:val="20"/>
              </w:rPr>
            </w:pPr>
            <w:r>
              <w:rPr>
                <w:rFonts w:hint="eastAsia"/>
                <w:szCs w:val="20"/>
              </w:rPr>
              <w:t>ノード時間</w:t>
            </w:r>
          </w:p>
        </w:tc>
      </w:tr>
      <w:tr w:rsidR="00047808" w:rsidRPr="002B0B2C" w14:paraId="7727B4C8" w14:textId="77777777" w:rsidTr="008E2A8A">
        <w:tc>
          <w:tcPr>
            <w:tcW w:w="2235" w:type="dxa"/>
            <w:tcBorders>
              <w:left w:val="single" w:sz="18" w:space="0" w:color="auto"/>
              <w:right w:val="single" w:sz="4" w:space="0" w:color="auto"/>
            </w:tcBorders>
          </w:tcPr>
          <w:p w14:paraId="6B9046A8" w14:textId="77777777" w:rsidR="00047808" w:rsidRDefault="00047808" w:rsidP="008E2A8A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ベクトルノード</w:t>
            </w:r>
          </w:p>
        </w:tc>
        <w:tc>
          <w:tcPr>
            <w:tcW w:w="2618" w:type="dxa"/>
            <w:tcBorders>
              <w:left w:val="single" w:sz="4" w:space="0" w:color="auto"/>
              <w:right w:val="single" w:sz="12" w:space="0" w:color="auto"/>
            </w:tcBorders>
          </w:tcPr>
          <w:p w14:paraId="18F39B9C" w14:textId="77777777" w:rsidR="00047808" w:rsidRDefault="00047808" w:rsidP="008E2A8A">
            <w:pPr>
              <w:jc w:val="right"/>
              <w:rPr>
                <w:szCs w:val="20"/>
              </w:rPr>
            </w:pPr>
            <w:r>
              <w:rPr>
                <w:rFonts w:hint="eastAsia"/>
                <w:szCs w:val="20"/>
              </w:rPr>
              <w:t>ノード時間</w:t>
            </w:r>
          </w:p>
        </w:tc>
        <w:tc>
          <w:tcPr>
            <w:tcW w:w="2485" w:type="dxa"/>
            <w:tcBorders>
              <w:left w:val="single" w:sz="12" w:space="0" w:color="auto"/>
            </w:tcBorders>
          </w:tcPr>
          <w:p w14:paraId="54A57DD2" w14:textId="77777777" w:rsidR="00047808" w:rsidRDefault="00047808" w:rsidP="008E2A8A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C16356">
              <w:rPr>
                <w:rFonts w:ascii="ＭＳ Ｐゴシック" w:eastAsia="ＭＳ Ｐゴシック" w:hAnsi="ＭＳ Ｐゴシック"/>
                <w:b/>
                <w:szCs w:val="20"/>
              </w:rPr>
              <w:t>Xeon Phi</w:t>
            </w: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ノード</w:t>
            </w:r>
          </w:p>
        </w:tc>
        <w:tc>
          <w:tcPr>
            <w:tcW w:w="2516" w:type="dxa"/>
            <w:tcBorders>
              <w:right w:val="single" w:sz="18" w:space="0" w:color="auto"/>
            </w:tcBorders>
          </w:tcPr>
          <w:p w14:paraId="6BD8CC6F" w14:textId="77777777" w:rsidR="00047808" w:rsidRDefault="00047808" w:rsidP="008E2A8A">
            <w:pPr>
              <w:jc w:val="right"/>
              <w:rPr>
                <w:szCs w:val="20"/>
              </w:rPr>
            </w:pPr>
            <w:r>
              <w:rPr>
                <w:rFonts w:hint="eastAsia"/>
                <w:szCs w:val="20"/>
              </w:rPr>
              <w:t>ノード時間</w:t>
            </w:r>
          </w:p>
        </w:tc>
      </w:tr>
      <w:tr w:rsidR="00047808" w:rsidRPr="002B0B2C" w14:paraId="69D3A9B8" w14:textId="77777777" w:rsidTr="008E2A8A">
        <w:tc>
          <w:tcPr>
            <w:tcW w:w="2235" w:type="dxa"/>
            <w:tcBorders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494F639A" w14:textId="77777777" w:rsidR="00047808" w:rsidRDefault="00047808" w:rsidP="008E2A8A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ストレージ容量</w:t>
            </w:r>
          </w:p>
        </w:tc>
        <w:tc>
          <w:tcPr>
            <w:tcW w:w="2618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5ACEA08" w14:textId="77777777" w:rsidR="00047808" w:rsidRDefault="00047808" w:rsidP="008E2A8A">
            <w:pPr>
              <w:jc w:val="right"/>
              <w:rPr>
                <w:szCs w:val="20"/>
              </w:rPr>
            </w:pPr>
            <w:r>
              <w:rPr>
                <w:rFonts w:hint="eastAsia"/>
                <w:szCs w:val="20"/>
              </w:rPr>
              <w:t>TB</w:t>
            </w:r>
          </w:p>
        </w:tc>
        <w:tc>
          <w:tcPr>
            <w:tcW w:w="2485" w:type="dxa"/>
            <w:tcBorders>
              <w:left w:val="single" w:sz="12" w:space="0" w:color="auto"/>
            </w:tcBorders>
          </w:tcPr>
          <w:p w14:paraId="559AFBA3" w14:textId="77777777" w:rsidR="00047808" w:rsidRDefault="00047808" w:rsidP="008E2A8A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C16356">
              <w:rPr>
                <w:rFonts w:ascii="ＭＳ Ｐゴシック" w:eastAsia="ＭＳ Ｐゴシック" w:hAnsi="ＭＳ Ｐゴシック" w:hint="eastAsia"/>
                <w:b/>
                <w:szCs w:val="20"/>
              </w:rPr>
              <w:t>大容量主記憶搭載</w:t>
            </w: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ノード</w:t>
            </w:r>
          </w:p>
        </w:tc>
        <w:tc>
          <w:tcPr>
            <w:tcW w:w="2516" w:type="dxa"/>
            <w:tcBorders>
              <w:right w:val="single" w:sz="18" w:space="0" w:color="auto"/>
            </w:tcBorders>
          </w:tcPr>
          <w:p w14:paraId="35B4880A" w14:textId="77777777" w:rsidR="00047808" w:rsidRDefault="00047808" w:rsidP="008E2A8A">
            <w:pPr>
              <w:jc w:val="right"/>
              <w:rPr>
                <w:szCs w:val="20"/>
              </w:rPr>
            </w:pPr>
            <w:r>
              <w:rPr>
                <w:rFonts w:hint="eastAsia"/>
                <w:szCs w:val="20"/>
              </w:rPr>
              <w:t>ノード時間</w:t>
            </w:r>
          </w:p>
        </w:tc>
      </w:tr>
      <w:tr w:rsidR="00047808" w:rsidRPr="002B0B2C" w14:paraId="6B1AF48D" w14:textId="77777777" w:rsidTr="008E2A8A">
        <w:tc>
          <w:tcPr>
            <w:tcW w:w="2235" w:type="dxa"/>
            <w:tcBorders>
              <w:left w:val="single" w:sz="18" w:space="0" w:color="auto"/>
              <w:bottom w:val="single" w:sz="12" w:space="0" w:color="auto"/>
              <w:right w:val="single" w:sz="4" w:space="0" w:color="auto"/>
              <w:tl2br w:val="single" w:sz="4" w:space="0" w:color="auto"/>
            </w:tcBorders>
          </w:tcPr>
          <w:p w14:paraId="7822D99F" w14:textId="77777777" w:rsidR="00047808" w:rsidRDefault="00047808" w:rsidP="008E2A8A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</w:p>
        </w:tc>
        <w:tc>
          <w:tcPr>
            <w:tcW w:w="2618" w:type="dxa"/>
            <w:tcBorders>
              <w:left w:val="single" w:sz="4" w:space="0" w:color="auto"/>
              <w:bottom w:val="single" w:sz="12" w:space="0" w:color="auto"/>
              <w:right w:val="single" w:sz="12" w:space="0" w:color="auto"/>
              <w:tl2br w:val="single" w:sz="4" w:space="0" w:color="auto"/>
            </w:tcBorders>
          </w:tcPr>
          <w:p w14:paraId="6C03AA89" w14:textId="77777777" w:rsidR="00047808" w:rsidRDefault="00047808" w:rsidP="008E2A8A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</w:p>
        </w:tc>
        <w:tc>
          <w:tcPr>
            <w:tcW w:w="2485" w:type="dxa"/>
            <w:tcBorders>
              <w:left w:val="single" w:sz="12" w:space="0" w:color="auto"/>
              <w:bottom w:val="single" w:sz="12" w:space="0" w:color="auto"/>
            </w:tcBorders>
          </w:tcPr>
          <w:p w14:paraId="63B23AAF" w14:textId="77777777" w:rsidR="00047808" w:rsidRDefault="00047808" w:rsidP="008E2A8A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ストレージ容量</w:t>
            </w:r>
          </w:p>
        </w:tc>
        <w:tc>
          <w:tcPr>
            <w:tcW w:w="2516" w:type="dxa"/>
            <w:tcBorders>
              <w:right w:val="single" w:sz="18" w:space="0" w:color="auto"/>
            </w:tcBorders>
          </w:tcPr>
          <w:p w14:paraId="47824196" w14:textId="77777777" w:rsidR="00047808" w:rsidRDefault="00047808" w:rsidP="008E2A8A">
            <w:pPr>
              <w:jc w:val="right"/>
              <w:rPr>
                <w:szCs w:val="20"/>
              </w:rPr>
            </w:pPr>
            <w:r>
              <w:rPr>
                <w:rFonts w:hint="eastAsia"/>
                <w:szCs w:val="20"/>
              </w:rPr>
              <w:t>TB</w:t>
            </w:r>
          </w:p>
        </w:tc>
      </w:tr>
      <w:tr w:rsidR="00047808" w:rsidRPr="002B0B2C" w14:paraId="0F6692FD" w14:textId="77777777" w:rsidTr="008E2A8A">
        <w:tc>
          <w:tcPr>
            <w:tcW w:w="9854" w:type="dxa"/>
            <w:gridSpan w:val="4"/>
            <w:tcBorders>
              <w:top w:val="single" w:sz="12" w:space="0" w:color="auto"/>
              <w:left w:val="single" w:sz="18" w:space="0" w:color="auto"/>
              <w:right w:val="single" w:sz="18" w:space="0" w:color="auto"/>
            </w:tcBorders>
          </w:tcPr>
          <w:p w14:paraId="0424B5FE" w14:textId="77777777" w:rsidR="00047808" w:rsidRPr="002B0B2C" w:rsidRDefault="00047808" w:rsidP="008E2A8A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計算内容</w:t>
            </w:r>
            <w:r w:rsidRPr="002B0B2C">
              <w:rPr>
                <w:rFonts w:ascii="ＭＳ Ｐゴシック" w:eastAsia="ＭＳ Ｐゴシック" w:hAnsi="ＭＳ Ｐゴシック" w:hint="eastAsia"/>
                <w:b/>
                <w:szCs w:val="20"/>
              </w:rPr>
              <w:t xml:space="preserve">　</w:t>
            </w:r>
            <w:r w:rsidRPr="002B0B2C">
              <w:rPr>
                <w:rFonts w:ascii="ＭＳ Ｐ明朝" w:eastAsia="ＭＳ Ｐ明朝" w:hAnsi="ＭＳ Ｐ明朝" w:hint="eastAsia"/>
                <w:sz w:val="18"/>
                <w:szCs w:val="18"/>
              </w:rPr>
              <w:t>（例　○○○○○○：□□□□法による△△△計算</w:t>
            </w: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>を行うためXXXノード時間の計算をYYY回実行する。</w:t>
            </w:r>
            <w:r w:rsidRPr="002B0B2C">
              <w:rPr>
                <w:rFonts w:ascii="ＭＳ Ｐ明朝" w:eastAsia="ＭＳ Ｐ明朝" w:hAnsi="ＭＳ Ｐ明朝" w:hint="eastAsia"/>
                <w:sz w:val="18"/>
                <w:szCs w:val="18"/>
              </w:rPr>
              <w:t>）</w:t>
            </w:r>
          </w:p>
        </w:tc>
      </w:tr>
      <w:tr w:rsidR="00047808" w:rsidRPr="002B0B2C" w14:paraId="40D71EDA" w14:textId="77777777" w:rsidTr="008E2A8A">
        <w:trPr>
          <w:trHeight w:val="2827"/>
        </w:trPr>
        <w:tc>
          <w:tcPr>
            <w:tcW w:w="9854" w:type="dxa"/>
            <w:gridSpan w:val="4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D21B2D9" w14:textId="7A741C2C" w:rsidR="00047808" w:rsidRPr="000C376F" w:rsidRDefault="001F0A20" w:rsidP="008E2A8A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（３．</w:t>
            </w:r>
            <w:r w:rsidRPr="000C376F">
              <w:rPr>
                <w:rFonts w:hint="eastAsia"/>
                <w:sz w:val="18"/>
                <w:szCs w:val="18"/>
              </w:rPr>
              <w:t>計算計画に記載した内容を</w:t>
            </w:r>
            <w:r>
              <w:rPr>
                <w:rFonts w:hint="eastAsia"/>
                <w:sz w:val="18"/>
                <w:szCs w:val="18"/>
              </w:rPr>
              <w:t>スペースが許す範囲で</w:t>
            </w:r>
            <w:r w:rsidRPr="000C376F">
              <w:rPr>
                <w:rFonts w:hint="eastAsia"/>
                <w:sz w:val="18"/>
                <w:szCs w:val="18"/>
              </w:rPr>
              <w:t>要約して記入してください。）</w:t>
            </w:r>
          </w:p>
        </w:tc>
      </w:tr>
    </w:tbl>
    <w:p w14:paraId="17C759F4" w14:textId="77777777" w:rsidR="00047808" w:rsidRPr="00724176" w:rsidRDefault="00047808" w:rsidP="00047808">
      <w:pPr>
        <w:tabs>
          <w:tab w:val="left" w:pos="1350"/>
        </w:tabs>
        <w:spacing w:line="300" w:lineRule="exact"/>
        <w:rPr>
          <w:szCs w:val="20"/>
        </w:rPr>
      </w:pPr>
    </w:p>
    <w:p w14:paraId="55D2A76D" w14:textId="77777777" w:rsidR="00F347B5" w:rsidRDefault="00D83C93" w:rsidP="00B37FD8">
      <w:pPr>
        <w:spacing w:line="300" w:lineRule="exact"/>
        <w:rPr>
          <w:szCs w:val="20"/>
        </w:rPr>
      </w:pPr>
      <w:r>
        <w:rPr>
          <w:szCs w:val="20"/>
        </w:rPr>
        <w:br w:type="page"/>
      </w: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35"/>
      </w:tblGrid>
      <w:tr w:rsidR="00724C10" w:rsidRPr="009E7081" w14:paraId="1C937FEB" w14:textId="77777777" w:rsidTr="00724C10">
        <w:tc>
          <w:tcPr>
            <w:tcW w:w="9835" w:type="dxa"/>
          </w:tcPr>
          <w:p w14:paraId="0D6DECDF" w14:textId="77777777" w:rsidR="00724C10" w:rsidRDefault="00724C10" w:rsidP="00DE5205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２</w:t>
            </w:r>
            <w:r w:rsidRPr="002B0B2C">
              <w:rPr>
                <w:rFonts w:ascii="ＭＳ Ｐゴシック" w:eastAsia="ＭＳ Ｐゴシック" w:hAnsi="ＭＳ Ｐゴシック" w:hint="eastAsia"/>
                <w:b/>
                <w:szCs w:val="20"/>
              </w:rPr>
              <w:t>．</w:t>
            </w: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研究課題の概要</w:t>
            </w:r>
          </w:p>
          <w:p w14:paraId="4D24EC8B" w14:textId="0A84DAE8" w:rsidR="00724C10" w:rsidRPr="00724C10" w:rsidRDefault="000D080E" w:rsidP="006A6E81">
            <w:pPr>
              <w:rPr>
                <w:rFonts w:ascii="ＭＳ Ｐゴシック" w:eastAsia="ＭＳ Ｐゴシック" w:hAnsi="ＭＳ Ｐゴシック"/>
                <w:sz w:val="16"/>
                <w:szCs w:val="16"/>
              </w:rPr>
            </w:pPr>
            <w:r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学位</w:t>
            </w:r>
            <w:r>
              <w:rPr>
                <w:rFonts w:ascii="ＭＳ Ｐゴシック" w:eastAsia="ＭＳ Ｐゴシック" w:hAnsi="ＭＳ Ｐゴシック"/>
                <w:sz w:val="16"/>
                <w:szCs w:val="16"/>
              </w:rPr>
              <w:t>(</w:t>
            </w:r>
            <w:r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修士、博士</w:t>
            </w:r>
            <w:r>
              <w:rPr>
                <w:rFonts w:ascii="ＭＳ Ｐゴシック" w:eastAsia="ＭＳ Ｐゴシック" w:hAnsi="ＭＳ Ｐゴシック"/>
                <w:sz w:val="16"/>
                <w:szCs w:val="16"/>
              </w:rPr>
              <w:t>)</w:t>
            </w:r>
            <w:r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取得を目標として行う研究</w:t>
            </w:r>
            <w:r w:rsidR="009872C5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課題</w:t>
            </w:r>
            <w:r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の</w:t>
            </w:r>
            <w:r w:rsidR="00724C10" w:rsidRPr="00724C10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学術的背景、目的・意義、研究計画、期待される成果を</w:t>
            </w:r>
            <w:r w:rsidR="007B45DC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、</w:t>
            </w:r>
            <w:r w:rsidR="00724C10" w:rsidRPr="00724C10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それぞれの位置</w:t>
            </w:r>
            <w:r w:rsidR="00143CC6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付け</w:t>
            </w:r>
            <w:r w:rsidR="00724C10" w:rsidRPr="00724C10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が</w:t>
            </w:r>
            <w:r w:rsidR="00143CC6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分かる</w:t>
            </w:r>
            <w:r w:rsidR="00724C10" w:rsidRPr="00724C10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ように記述してください。</w:t>
            </w:r>
            <w:r w:rsidR="009872C5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特に、研究課題</w:t>
            </w:r>
            <w:r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の</w:t>
            </w:r>
            <w:r w:rsidR="000E66B4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重要性・妥当性</w:t>
            </w:r>
            <w:r w:rsidR="006A6E81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（なぜ本研究課題に取り組む必要があるのか）</w:t>
            </w:r>
            <w:r w:rsidR="000E66B4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、</w:t>
            </w:r>
            <w:r w:rsidR="006E2615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およ</w:t>
            </w:r>
            <w:r w:rsidR="000E66B4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び、</w:t>
            </w:r>
            <w:r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特色</w:t>
            </w:r>
            <w:r w:rsidR="000E66B4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・</w:t>
            </w:r>
            <w:r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独創性</w:t>
            </w:r>
            <w:r w:rsidR="006A6E81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（他の研究に比べてどのような違いがあるか）</w:t>
            </w:r>
            <w:r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について</w:t>
            </w:r>
            <w:r w:rsidR="00724C10" w:rsidRPr="00724C10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詳細に記述してください。図表を用いても構いません。</w:t>
            </w:r>
            <w:r w:rsidR="0055060E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なお、専門分野以外の方が審査を行う</w:t>
            </w:r>
            <w:r w:rsidR="009B09B7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場合があるので</w:t>
            </w:r>
            <w:r w:rsidR="0055060E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分かりやすく記述してください。</w:t>
            </w:r>
            <w:r w:rsidR="004B61A7" w:rsidRPr="004B61A7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なお、スペースが不足する場合は記述欄を拡張して構いません。</w:t>
            </w:r>
          </w:p>
        </w:tc>
      </w:tr>
      <w:tr w:rsidR="00724C10" w:rsidRPr="002B0B2C" w14:paraId="2E75A8E9" w14:textId="77777777" w:rsidTr="00A720FA">
        <w:trPr>
          <w:trHeight w:val="5502"/>
        </w:trPr>
        <w:tc>
          <w:tcPr>
            <w:tcW w:w="9835" w:type="dxa"/>
          </w:tcPr>
          <w:p w14:paraId="619F11AB" w14:textId="77777777" w:rsidR="00F347B5" w:rsidRPr="0055060E" w:rsidRDefault="00F347B5" w:rsidP="002F72CF">
            <w:pPr>
              <w:tabs>
                <w:tab w:val="left" w:pos="4295"/>
              </w:tabs>
              <w:rPr>
                <w:szCs w:val="20"/>
              </w:rPr>
            </w:pPr>
          </w:p>
        </w:tc>
      </w:tr>
    </w:tbl>
    <w:p w14:paraId="4FA3F537" w14:textId="77777777" w:rsidR="0047465B" w:rsidRDefault="0047465B"/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35"/>
      </w:tblGrid>
      <w:tr w:rsidR="004B61A7" w:rsidRPr="002B0B2C" w14:paraId="4A43F96E" w14:textId="77777777" w:rsidTr="00FF61CF">
        <w:trPr>
          <w:trHeight w:val="1112"/>
        </w:trPr>
        <w:tc>
          <w:tcPr>
            <w:tcW w:w="9835" w:type="dxa"/>
          </w:tcPr>
          <w:p w14:paraId="745D3C5A" w14:textId="77777777" w:rsidR="00FF61CF" w:rsidRDefault="00FF61CF" w:rsidP="00FF61CF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３．計算計画</w:t>
            </w:r>
          </w:p>
          <w:p w14:paraId="6145B52A" w14:textId="5C3DE4FA" w:rsidR="004B61A7" w:rsidRPr="0055060E" w:rsidRDefault="00FF61CF" w:rsidP="004B61A7">
            <w:pPr>
              <w:rPr>
                <w:szCs w:val="20"/>
              </w:rPr>
            </w:pPr>
            <w:r w:rsidRPr="004B61A7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上記の研究課題の遂行にあわせた計算計画</w:t>
            </w:r>
            <w:r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（利用を想定するノード群</w:t>
            </w:r>
            <w:r w:rsidRPr="004B61A7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、計算時</w:t>
            </w:r>
            <w:r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間、必要なディスク容量など）について記述</w:t>
            </w:r>
            <w:r w:rsidRPr="004B61A7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してください。本センターの複数の大規模計算機システムを利用される場合は、各々について記載して下さい。</w:t>
            </w:r>
          </w:p>
        </w:tc>
      </w:tr>
      <w:tr w:rsidR="004B61A7" w:rsidRPr="002B0B2C" w14:paraId="19525869" w14:textId="77777777" w:rsidTr="00FF61CF">
        <w:trPr>
          <w:trHeight w:val="6511"/>
        </w:trPr>
        <w:tc>
          <w:tcPr>
            <w:tcW w:w="9835" w:type="dxa"/>
          </w:tcPr>
          <w:p w14:paraId="303FC416" w14:textId="77777777" w:rsidR="004B61A7" w:rsidRPr="0055060E" w:rsidRDefault="004B61A7" w:rsidP="002F72CF">
            <w:pPr>
              <w:tabs>
                <w:tab w:val="left" w:pos="4295"/>
              </w:tabs>
              <w:rPr>
                <w:szCs w:val="20"/>
              </w:rPr>
            </w:pPr>
          </w:p>
        </w:tc>
      </w:tr>
    </w:tbl>
    <w:p w14:paraId="26588C87" w14:textId="10060E8F" w:rsidR="00724C10" w:rsidRDefault="00724C10" w:rsidP="00B37FD8">
      <w:pPr>
        <w:spacing w:line="300" w:lineRule="exact"/>
        <w:rPr>
          <w:szCs w:val="20"/>
        </w:rPr>
      </w:pPr>
    </w:p>
    <w:p w14:paraId="6935A149" w14:textId="77777777" w:rsidR="00426ADF" w:rsidRDefault="00426ADF" w:rsidP="00426ADF">
      <w:pPr>
        <w:spacing w:line="20" w:lineRule="exact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8"/>
        <w:gridCol w:w="1080"/>
        <w:gridCol w:w="1963"/>
        <w:gridCol w:w="1230"/>
        <w:gridCol w:w="1230"/>
        <w:gridCol w:w="1231"/>
        <w:gridCol w:w="2461"/>
      </w:tblGrid>
      <w:tr w:rsidR="00F27D3D" w:rsidRPr="002B0B2C" w14:paraId="60184083" w14:textId="77777777" w:rsidTr="008A2EE7">
        <w:trPr>
          <w:trHeight w:val="763"/>
        </w:trPr>
        <w:tc>
          <w:tcPr>
            <w:tcW w:w="9843" w:type="dxa"/>
            <w:gridSpan w:val="7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3DF6FAE" w14:textId="457C1A1D" w:rsidR="00F27D3D" w:rsidRPr="002B0B2C" w:rsidRDefault="00FF61CF" w:rsidP="008A2EE7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lastRenderedPageBreak/>
              <w:t>４</w:t>
            </w:r>
            <w:r w:rsidR="00F27D3D" w:rsidRPr="002B0B2C">
              <w:rPr>
                <w:rFonts w:ascii="ＭＳ Ｐゴシック" w:eastAsia="ＭＳ Ｐゴシック" w:hAnsi="ＭＳ Ｐゴシック" w:hint="eastAsia"/>
                <w:b/>
                <w:szCs w:val="20"/>
              </w:rPr>
              <w:t>．</w:t>
            </w:r>
            <w:r w:rsidR="00F27D3D">
              <w:rPr>
                <w:rFonts w:ascii="ＭＳ Ｐゴシック" w:eastAsia="ＭＳ Ｐゴシック" w:hAnsi="ＭＳ Ｐゴシック" w:hint="eastAsia"/>
                <w:b/>
                <w:szCs w:val="20"/>
              </w:rPr>
              <w:t>利用者リスト</w:t>
            </w:r>
          </w:p>
          <w:p w14:paraId="3DCC424C" w14:textId="77777777" w:rsidR="00F27D3D" w:rsidRPr="001D2D59" w:rsidRDefault="00F27D3D" w:rsidP="00FD18BB">
            <w:pPr>
              <w:spacing w:line="260" w:lineRule="exact"/>
              <w:ind w:leftChars="170" w:left="517" w:hangingChars="100" w:hanging="160"/>
              <w:rPr>
                <w:rFonts w:ascii="ＭＳ Ｐ明朝" w:eastAsia="ＭＳ Ｐ明朝" w:hAnsi="ＭＳ Ｐ明朝"/>
                <w:sz w:val="18"/>
                <w:szCs w:val="18"/>
              </w:rPr>
            </w:pPr>
            <w:r w:rsidRPr="008A2EE7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 xml:space="preserve">　※実際に大規模計算機システムを利用する者について記入すること</w:t>
            </w:r>
            <w:r w:rsidR="003107C6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。学生の身分を有する者しか登録できません。</w:t>
            </w:r>
          </w:p>
        </w:tc>
      </w:tr>
      <w:tr w:rsidR="00F27D3D" w:rsidRPr="002B0B2C" w14:paraId="03F2494A" w14:textId="77777777" w:rsidTr="00FD18BB">
        <w:trPr>
          <w:trHeight w:val="230"/>
        </w:trPr>
        <w:tc>
          <w:tcPr>
            <w:tcW w:w="648" w:type="dxa"/>
            <w:vMerge w:val="restart"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vAlign w:val="center"/>
          </w:tcPr>
          <w:p w14:paraId="1D6FD8CE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１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6DD09EF" w14:textId="77777777" w:rsidR="00F27D3D" w:rsidRPr="00B05F08" w:rsidRDefault="00F27D3D" w:rsidP="00FD18BB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(フリガナ)</w:t>
            </w:r>
          </w:p>
        </w:tc>
        <w:tc>
          <w:tcPr>
            <w:tcW w:w="1963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48D31161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644EA43B" w14:textId="2B64EBCA" w:rsidR="00F27D3D" w:rsidRPr="000C2686" w:rsidRDefault="003107C6" w:rsidP="00FD18BB">
            <w:pPr>
              <w:jc w:val="center"/>
              <w:rPr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学　　年</w:t>
            </w: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37FF5E26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ACBB52A" w14:textId="77777777" w:rsidR="00F27D3D" w:rsidRPr="00F11117" w:rsidRDefault="00F27D3D" w:rsidP="00FD18BB">
            <w:pPr>
              <w:jc w:val="center"/>
              <w:rPr>
                <w:sz w:val="20"/>
                <w:szCs w:val="20"/>
              </w:rPr>
            </w:pP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>研究分野</w:t>
            </w:r>
          </w:p>
        </w:tc>
        <w:tc>
          <w:tcPr>
            <w:tcW w:w="246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3F1F289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2B0B2C" w14:paraId="12BA8DE9" w14:textId="77777777" w:rsidTr="00FD18BB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right w:val="single" w:sz="2" w:space="0" w:color="auto"/>
            </w:tcBorders>
          </w:tcPr>
          <w:p w14:paraId="00F2555B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BC143BF" w14:textId="77777777" w:rsidR="00F27D3D" w:rsidRDefault="00F27D3D" w:rsidP="00FD18BB">
            <w:pPr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  <w:p w14:paraId="7050DF5C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963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995C43B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195F65C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所</w:t>
            </w: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 xml:space="preserve">　　</w:t>
            </w:r>
            <w:r>
              <w:rPr>
                <w:rFonts w:hint="eastAsia"/>
                <w:szCs w:val="20"/>
              </w:rPr>
              <w:t>属</w:t>
            </w:r>
          </w:p>
        </w:tc>
        <w:tc>
          <w:tcPr>
            <w:tcW w:w="4922" w:type="dxa"/>
            <w:gridSpan w:val="3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118E29D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2B0B2C" w14:paraId="78D88F38" w14:textId="77777777" w:rsidTr="00FD18BB">
        <w:trPr>
          <w:trHeight w:val="313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19E2D433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DF376FB" w14:textId="77777777" w:rsidR="00F27D3D" w:rsidRPr="00386EAB" w:rsidRDefault="00F27D3D" w:rsidP="00FD18BB">
            <w:pPr>
              <w:rPr>
                <w:w w:val="20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満年齢</w:t>
            </w:r>
          </w:p>
        </w:tc>
        <w:tc>
          <w:tcPr>
            <w:tcW w:w="196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028357A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51986F4C" w14:textId="77777777" w:rsidR="00F27D3D" w:rsidRPr="00386EAB" w:rsidRDefault="00F27D3D" w:rsidP="00FD18BB">
            <w:pPr>
              <w:spacing w:line="180" w:lineRule="exact"/>
              <w:jc w:val="center"/>
              <w:rPr>
                <w:rFonts w:ascii="ＭＳ Ｐ明朝" w:eastAsia="ＭＳ Ｐ明朝" w:hAnsi="ＭＳ Ｐ明朝"/>
                <w:sz w:val="16"/>
                <w:szCs w:val="16"/>
              </w:rPr>
            </w:pPr>
            <w:r>
              <w:rPr>
                <w:rFonts w:ascii="ＭＳ Ｐ明朝" w:eastAsia="ＭＳ Ｐ明朝" w:hAnsi="ＭＳ Ｐ明朝" w:hint="eastAsia"/>
                <w:sz w:val="16"/>
                <w:szCs w:val="16"/>
              </w:rPr>
              <w:t>メールアドレス</w:t>
            </w:r>
          </w:p>
        </w:tc>
        <w:tc>
          <w:tcPr>
            <w:tcW w:w="4922" w:type="dxa"/>
            <w:gridSpan w:val="3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5FF298B0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1A57118F" w14:textId="77777777" w:rsidTr="00FD18BB">
        <w:trPr>
          <w:trHeight w:val="230"/>
        </w:trPr>
        <w:tc>
          <w:tcPr>
            <w:tcW w:w="648" w:type="dxa"/>
            <w:vMerge w:val="restart"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vAlign w:val="center"/>
          </w:tcPr>
          <w:p w14:paraId="26FB5E24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２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4575C3A" w14:textId="77777777" w:rsidR="00F27D3D" w:rsidRPr="00B05F08" w:rsidRDefault="00F27D3D" w:rsidP="00FD18BB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(フリガナ)</w:t>
            </w:r>
          </w:p>
        </w:tc>
        <w:tc>
          <w:tcPr>
            <w:tcW w:w="1963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7679EC0B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3E614D12" w14:textId="03EE6432" w:rsidR="00F27D3D" w:rsidRPr="000C2686" w:rsidRDefault="003107C6" w:rsidP="00FD18BB">
            <w:pPr>
              <w:jc w:val="center"/>
              <w:rPr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学　　年</w:t>
            </w: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35D674BF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F49889E" w14:textId="77777777" w:rsidR="00F27D3D" w:rsidRPr="00F11117" w:rsidRDefault="00F27D3D" w:rsidP="00FD18BB">
            <w:pPr>
              <w:jc w:val="center"/>
              <w:rPr>
                <w:sz w:val="20"/>
                <w:szCs w:val="20"/>
              </w:rPr>
            </w:pP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>研究分野</w:t>
            </w:r>
          </w:p>
        </w:tc>
        <w:tc>
          <w:tcPr>
            <w:tcW w:w="246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30B0F4F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675B902E" w14:textId="77777777" w:rsidTr="00FD18BB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right w:val="single" w:sz="2" w:space="0" w:color="auto"/>
            </w:tcBorders>
          </w:tcPr>
          <w:p w14:paraId="194955D8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D6F1078" w14:textId="77777777" w:rsidR="00F27D3D" w:rsidRDefault="00F27D3D" w:rsidP="00FD18BB">
            <w:pPr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  <w:p w14:paraId="18D78CA2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963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03AEFCE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00E7A38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所</w:t>
            </w: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 xml:space="preserve">　　</w:t>
            </w:r>
            <w:r>
              <w:rPr>
                <w:rFonts w:hint="eastAsia"/>
                <w:szCs w:val="20"/>
              </w:rPr>
              <w:t>属</w:t>
            </w:r>
          </w:p>
        </w:tc>
        <w:tc>
          <w:tcPr>
            <w:tcW w:w="4922" w:type="dxa"/>
            <w:gridSpan w:val="3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6737BA8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22A26D68" w14:textId="77777777" w:rsidTr="00FD18BB">
        <w:trPr>
          <w:trHeight w:val="313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3EB71EBC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222ECF7" w14:textId="77777777" w:rsidR="00F27D3D" w:rsidRPr="00386EAB" w:rsidRDefault="00F27D3D" w:rsidP="00FD18BB">
            <w:pPr>
              <w:rPr>
                <w:w w:val="20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満年齢</w:t>
            </w:r>
          </w:p>
        </w:tc>
        <w:tc>
          <w:tcPr>
            <w:tcW w:w="196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0E96AF6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75B95826" w14:textId="77777777" w:rsidR="00F27D3D" w:rsidRPr="00386EAB" w:rsidRDefault="00F27D3D" w:rsidP="00FD18BB">
            <w:pPr>
              <w:spacing w:line="180" w:lineRule="exact"/>
              <w:jc w:val="center"/>
              <w:rPr>
                <w:rFonts w:ascii="ＭＳ Ｐ明朝" w:eastAsia="ＭＳ Ｐ明朝" w:hAnsi="ＭＳ Ｐ明朝"/>
                <w:sz w:val="16"/>
                <w:szCs w:val="16"/>
              </w:rPr>
            </w:pPr>
            <w:r>
              <w:rPr>
                <w:rFonts w:ascii="ＭＳ Ｐ明朝" w:eastAsia="ＭＳ Ｐ明朝" w:hAnsi="ＭＳ Ｐ明朝" w:hint="eastAsia"/>
                <w:sz w:val="16"/>
                <w:szCs w:val="16"/>
              </w:rPr>
              <w:t>メールアドレス</w:t>
            </w:r>
          </w:p>
        </w:tc>
        <w:tc>
          <w:tcPr>
            <w:tcW w:w="4922" w:type="dxa"/>
            <w:gridSpan w:val="3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6277A283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27948DE9" w14:textId="77777777" w:rsidTr="00FD18BB">
        <w:trPr>
          <w:trHeight w:val="230"/>
        </w:trPr>
        <w:tc>
          <w:tcPr>
            <w:tcW w:w="648" w:type="dxa"/>
            <w:vMerge w:val="restart"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vAlign w:val="center"/>
          </w:tcPr>
          <w:p w14:paraId="4C4C0540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３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B723341" w14:textId="77777777" w:rsidR="00F27D3D" w:rsidRPr="00B05F08" w:rsidRDefault="00F27D3D" w:rsidP="00FD18BB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(フリガナ)</w:t>
            </w:r>
          </w:p>
        </w:tc>
        <w:tc>
          <w:tcPr>
            <w:tcW w:w="1963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072517A3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35088595" w14:textId="5557B779" w:rsidR="00F27D3D" w:rsidRPr="000C2686" w:rsidRDefault="003107C6" w:rsidP="00FD18BB">
            <w:pPr>
              <w:jc w:val="center"/>
              <w:rPr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学　　年</w:t>
            </w: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22F975E7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72CF16A" w14:textId="77777777" w:rsidR="00F27D3D" w:rsidRPr="00F11117" w:rsidRDefault="00F27D3D" w:rsidP="00FD18BB">
            <w:pPr>
              <w:jc w:val="center"/>
              <w:rPr>
                <w:sz w:val="20"/>
                <w:szCs w:val="20"/>
              </w:rPr>
            </w:pP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>研究分野</w:t>
            </w:r>
          </w:p>
        </w:tc>
        <w:tc>
          <w:tcPr>
            <w:tcW w:w="246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23648D2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279054D7" w14:textId="77777777" w:rsidTr="00FD18BB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right w:val="single" w:sz="2" w:space="0" w:color="auto"/>
            </w:tcBorders>
          </w:tcPr>
          <w:p w14:paraId="0914F399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3D1E0CB" w14:textId="77777777" w:rsidR="00F27D3D" w:rsidRDefault="00F27D3D" w:rsidP="00FD18BB">
            <w:pPr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  <w:p w14:paraId="25A985AB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963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379B441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F05183A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所</w:t>
            </w: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 xml:space="preserve">　　</w:t>
            </w:r>
            <w:r>
              <w:rPr>
                <w:rFonts w:hint="eastAsia"/>
                <w:szCs w:val="20"/>
              </w:rPr>
              <w:t>属</w:t>
            </w:r>
          </w:p>
        </w:tc>
        <w:tc>
          <w:tcPr>
            <w:tcW w:w="4922" w:type="dxa"/>
            <w:gridSpan w:val="3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17F313A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6059918E" w14:textId="77777777" w:rsidTr="00FD18BB">
        <w:trPr>
          <w:trHeight w:val="313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67137C9E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1A0A24C" w14:textId="77777777" w:rsidR="00F27D3D" w:rsidRPr="00386EAB" w:rsidRDefault="00F27D3D" w:rsidP="00FD18BB">
            <w:pPr>
              <w:rPr>
                <w:w w:val="20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満年齢</w:t>
            </w:r>
          </w:p>
        </w:tc>
        <w:tc>
          <w:tcPr>
            <w:tcW w:w="196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A7F22D7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3A6854DE" w14:textId="77777777" w:rsidR="00F27D3D" w:rsidRPr="00386EAB" w:rsidRDefault="00F27D3D" w:rsidP="00FD18BB">
            <w:pPr>
              <w:spacing w:line="180" w:lineRule="exact"/>
              <w:jc w:val="center"/>
              <w:rPr>
                <w:rFonts w:ascii="ＭＳ Ｐ明朝" w:eastAsia="ＭＳ Ｐ明朝" w:hAnsi="ＭＳ Ｐ明朝"/>
                <w:sz w:val="16"/>
                <w:szCs w:val="16"/>
              </w:rPr>
            </w:pPr>
            <w:r>
              <w:rPr>
                <w:rFonts w:ascii="ＭＳ Ｐ明朝" w:eastAsia="ＭＳ Ｐ明朝" w:hAnsi="ＭＳ Ｐ明朝" w:hint="eastAsia"/>
                <w:sz w:val="16"/>
                <w:szCs w:val="16"/>
              </w:rPr>
              <w:t>メールアドレス</w:t>
            </w:r>
          </w:p>
        </w:tc>
        <w:tc>
          <w:tcPr>
            <w:tcW w:w="4922" w:type="dxa"/>
            <w:gridSpan w:val="3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4F8C9C6B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5473203A" w14:textId="77777777" w:rsidTr="00FD18BB">
        <w:trPr>
          <w:trHeight w:val="230"/>
        </w:trPr>
        <w:tc>
          <w:tcPr>
            <w:tcW w:w="648" w:type="dxa"/>
            <w:vMerge w:val="restart"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vAlign w:val="center"/>
          </w:tcPr>
          <w:p w14:paraId="6731E8DF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４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0BFAF9F" w14:textId="77777777" w:rsidR="00F27D3D" w:rsidRPr="00B05F08" w:rsidRDefault="00F27D3D" w:rsidP="00FD18BB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(フリガナ)</w:t>
            </w:r>
          </w:p>
        </w:tc>
        <w:tc>
          <w:tcPr>
            <w:tcW w:w="1963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54C11CDC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0F7D034F" w14:textId="01E125AC" w:rsidR="00F27D3D" w:rsidRPr="000C2686" w:rsidRDefault="003107C6" w:rsidP="00FD18BB">
            <w:pPr>
              <w:jc w:val="center"/>
              <w:rPr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学　　年</w:t>
            </w: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49F4B568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BE02A1A" w14:textId="77777777" w:rsidR="00F27D3D" w:rsidRPr="00F11117" w:rsidRDefault="00F27D3D" w:rsidP="00FD18BB">
            <w:pPr>
              <w:jc w:val="center"/>
              <w:rPr>
                <w:sz w:val="20"/>
                <w:szCs w:val="20"/>
              </w:rPr>
            </w:pP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>研究分野</w:t>
            </w:r>
          </w:p>
        </w:tc>
        <w:tc>
          <w:tcPr>
            <w:tcW w:w="246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1BC00AF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13007D44" w14:textId="77777777" w:rsidTr="00FD18BB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right w:val="single" w:sz="2" w:space="0" w:color="auto"/>
            </w:tcBorders>
          </w:tcPr>
          <w:p w14:paraId="5FA82537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0A88825" w14:textId="77777777" w:rsidR="00F27D3D" w:rsidRDefault="00F27D3D" w:rsidP="00FD18BB">
            <w:pPr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  <w:p w14:paraId="6C7BD31F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963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55F4ABD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3C325E1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所</w:t>
            </w: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 xml:space="preserve">　　</w:t>
            </w:r>
            <w:r>
              <w:rPr>
                <w:rFonts w:hint="eastAsia"/>
                <w:szCs w:val="20"/>
              </w:rPr>
              <w:t>属</w:t>
            </w:r>
          </w:p>
        </w:tc>
        <w:tc>
          <w:tcPr>
            <w:tcW w:w="4922" w:type="dxa"/>
            <w:gridSpan w:val="3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090EDD3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2BADD3B8" w14:textId="77777777" w:rsidTr="00FD18BB">
        <w:trPr>
          <w:trHeight w:val="313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14D2435E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16F2053" w14:textId="77777777" w:rsidR="00F27D3D" w:rsidRPr="00386EAB" w:rsidRDefault="00F27D3D" w:rsidP="00FD18BB">
            <w:pPr>
              <w:rPr>
                <w:w w:val="20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満年齢</w:t>
            </w:r>
          </w:p>
        </w:tc>
        <w:tc>
          <w:tcPr>
            <w:tcW w:w="196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F37EC50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1F71A2F0" w14:textId="77777777" w:rsidR="00F27D3D" w:rsidRPr="00386EAB" w:rsidRDefault="00F27D3D" w:rsidP="00FD18BB">
            <w:pPr>
              <w:spacing w:line="180" w:lineRule="exact"/>
              <w:jc w:val="center"/>
              <w:rPr>
                <w:rFonts w:ascii="ＭＳ Ｐ明朝" w:eastAsia="ＭＳ Ｐ明朝" w:hAnsi="ＭＳ Ｐ明朝"/>
                <w:sz w:val="16"/>
                <w:szCs w:val="16"/>
              </w:rPr>
            </w:pPr>
            <w:r>
              <w:rPr>
                <w:rFonts w:ascii="ＭＳ Ｐ明朝" w:eastAsia="ＭＳ Ｐ明朝" w:hAnsi="ＭＳ Ｐ明朝" w:hint="eastAsia"/>
                <w:sz w:val="16"/>
                <w:szCs w:val="16"/>
              </w:rPr>
              <w:t>メールアドレス</w:t>
            </w:r>
          </w:p>
        </w:tc>
        <w:tc>
          <w:tcPr>
            <w:tcW w:w="4922" w:type="dxa"/>
            <w:gridSpan w:val="3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65849DFD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539A045F" w14:textId="77777777" w:rsidTr="00FD18BB">
        <w:trPr>
          <w:trHeight w:val="230"/>
        </w:trPr>
        <w:tc>
          <w:tcPr>
            <w:tcW w:w="648" w:type="dxa"/>
            <w:vMerge w:val="restart"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vAlign w:val="center"/>
          </w:tcPr>
          <w:p w14:paraId="46A00765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５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4488776" w14:textId="77777777" w:rsidR="00F27D3D" w:rsidRPr="00B05F08" w:rsidRDefault="00F27D3D" w:rsidP="00FD18BB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(フリガナ)</w:t>
            </w:r>
          </w:p>
        </w:tc>
        <w:tc>
          <w:tcPr>
            <w:tcW w:w="1963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6D815E34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1707F4C4" w14:textId="0282D905" w:rsidR="00F27D3D" w:rsidRPr="000C2686" w:rsidRDefault="003107C6" w:rsidP="00FD18BB">
            <w:pPr>
              <w:jc w:val="center"/>
              <w:rPr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学　　年</w:t>
            </w: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2745D10E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C71D55C" w14:textId="77777777" w:rsidR="00F27D3D" w:rsidRPr="00F11117" w:rsidRDefault="00F27D3D" w:rsidP="00FD18BB">
            <w:pPr>
              <w:jc w:val="center"/>
              <w:rPr>
                <w:sz w:val="20"/>
                <w:szCs w:val="20"/>
              </w:rPr>
            </w:pP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>研究分野</w:t>
            </w:r>
          </w:p>
        </w:tc>
        <w:tc>
          <w:tcPr>
            <w:tcW w:w="246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6130B00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648CCFDD" w14:textId="77777777" w:rsidTr="00FD18BB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right w:val="single" w:sz="2" w:space="0" w:color="auto"/>
            </w:tcBorders>
          </w:tcPr>
          <w:p w14:paraId="56A696A3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FEDDB28" w14:textId="77777777" w:rsidR="00F27D3D" w:rsidRDefault="00F27D3D" w:rsidP="00FD18BB">
            <w:pPr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  <w:p w14:paraId="72FD759B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963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095A09E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3F70B2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所</w:t>
            </w: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 xml:space="preserve">　　</w:t>
            </w:r>
            <w:r>
              <w:rPr>
                <w:rFonts w:hint="eastAsia"/>
                <w:szCs w:val="20"/>
              </w:rPr>
              <w:t>属</w:t>
            </w:r>
          </w:p>
        </w:tc>
        <w:tc>
          <w:tcPr>
            <w:tcW w:w="4922" w:type="dxa"/>
            <w:gridSpan w:val="3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7D2FEFC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3AD6B8FE" w14:textId="77777777" w:rsidTr="00FD18BB">
        <w:trPr>
          <w:trHeight w:val="313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090F5054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B896C0D" w14:textId="77777777" w:rsidR="00F27D3D" w:rsidRPr="00386EAB" w:rsidRDefault="00F27D3D" w:rsidP="00FD18BB">
            <w:pPr>
              <w:rPr>
                <w:w w:val="20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満年齢</w:t>
            </w:r>
          </w:p>
        </w:tc>
        <w:tc>
          <w:tcPr>
            <w:tcW w:w="196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5202F7C7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56E86AF4" w14:textId="77777777" w:rsidR="00F27D3D" w:rsidRPr="00386EAB" w:rsidRDefault="00F27D3D" w:rsidP="00FD18BB">
            <w:pPr>
              <w:spacing w:line="180" w:lineRule="exact"/>
              <w:jc w:val="center"/>
              <w:rPr>
                <w:rFonts w:ascii="ＭＳ Ｐ明朝" w:eastAsia="ＭＳ Ｐ明朝" w:hAnsi="ＭＳ Ｐ明朝"/>
                <w:sz w:val="16"/>
                <w:szCs w:val="16"/>
              </w:rPr>
            </w:pPr>
            <w:r>
              <w:rPr>
                <w:rFonts w:ascii="ＭＳ Ｐ明朝" w:eastAsia="ＭＳ Ｐ明朝" w:hAnsi="ＭＳ Ｐ明朝" w:hint="eastAsia"/>
                <w:sz w:val="16"/>
                <w:szCs w:val="16"/>
              </w:rPr>
              <w:t>メールアドレス</w:t>
            </w:r>
          </w:p>
        </w:tc>
        <w:tc>
          <w:tcPr>
            <w:tcW w:w="4922" w:type="dxa"/>
            <w:gridSpan w:val="3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2D5BEE6E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</w:tbl>
    <w:p w14:paraId="014970A4" w14:textId="77777777" w:rsidR="00F27D3D" w:rsidRDefault="00F27D3D" w:rsidP="00F27D3D">
      <w:pPr>
        <w:spacing w:line="300" w:lineRule="exact"/>
        <w:rPr>
          <w:szCs w:val="20"/>
        </w:rPr>
      </w:pPr>
      <w:r>
        <w:rPr>
          <w:rFonts w:hint="eastAsia"/>
          <w:szCs w:val="20"/>
        </w:rPr>
        <w:t xml:space="preserve">　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8"/>
        <w:gridCol w:w="1080"/>
        <w:gridCol w:w="1963"/>
        <w:gridCol w:w="1230"/>
        <w:gridCol w:w="1230"/>
        <w:gridCol w:w="1231"/>
        <w:gridCol w:w="2461"/>
      </w:tblGrid>
      <w:tr w:rsidR="00426ADF" w:rsidRPr="002B0B2C" w14:paraId="246322BE" w14:textId="77777777" w:rsidTr="008A2EE7">
        <w:trPr>
          <w:trHeight w:val="42"/>
        </w:trPr>
        <w:tc>
          <w:tcPr>
            <w:tcW w:w="9843" w:type="dxa"/>
            <w:gridSpan w:val="7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</w:tcPr>
          <w:p w14:paraId="64D2256A" w14:textId="4502AD5E" w:rsidR="00426ADF" w:rsidRDefault="00FF61CF" w:rsidP="008A2EE7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５</w:t>
            </w:r>
            <w:r w:rsidR="00426ADF" w:rsidRPr="002B0B2C">
              <w:rPr>
                <w:rFonts w:ascii="ＭＳ Ｐゴシック" w:eastAsia="ＭＳ Ｐゴシック" w:hAnsi="ＭＳ Ｐゴシック" w:hint="eastAsia"/>
                <w:b/>
                <w:szCs w:val="20"/>
              </w:rPr>
              <w:t>．</w:t>
            </w:r>
            <w:r w:rsidR="00426ADF">
              <w:rPr>
                <w:rFonts w:ascii="ＭＳ Ｐゴシック" w:eastAsia="ＭＳ Ｐゴシック" w:hAnsi="ＭＳ Ｐゴシック" w:hint="eastAsia"/>
                <w:b/>
                <w:szCs w:val="20"/>
              </w:rPr>
              <w:t>外国人リスト</w:t>
            </w:r>
          </w:p>
          <w:p w14:paraId="6CF23EE1" w14:textId="7DF5512D" w:rsidR="004929F9" w:rsidRPr="008A2EE7" w:rsidRDefault="00426ADF" w:rsidP="008A2EE7">
            <w:pPr>
              <w:spacing w:line="260" w:lineRule="exact"/>
              <w:ind w:leftChars="170" w:left="517" w:hangingChars="100" w:hanging="160"/>
              <w:rPr>
                <w:rFonts w:ascii="ＭＳ Ｐ明朝" w:eastAsia="ＭＳ Ｐ明朝" w:hAnsi="ＭＳ Ｐ明朝"/>
                <w:b/>
                <w:sz w:val="18"/>
                <w:szCs w:val="18"/>
              </w:rPr>
            </w:pPr>
            <w:r w:rsidRPr="008A2EE7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 xml:space="preserve">　</w:t>
            </w:r>
            <w:r w:rsidR="008A2EE7" w:rsidRPr="008A2EE7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 xml:space="preserve">　</w:t>
            </w:r>
            <w:r w:rsidRPr="008A2EE7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※前述の「</w:t>
            </w:r>
            <w:r w:rsidR="00506C96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４</w:t>
            </w:r>
            <w:r w:rsidRPr="008A2EE7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．利用者リスト」において外国籍の利用者が含まれる場合にのみ、以下の項目を記述してください。</w:t>
            </w:r>
          </w:p>
        </w:tc>
      </w:tr>
      <w:tr w:rsidR="008A2EE7" w:rsidRPr="002B0B2C" w14:paraId="3A71F5C9" w14:textId="77777777" w:rsidTr="008A2EE7">
        <w:trPr>
          <w:trHeight w:val="811"/>
        </w:trPr>
        <w:tc>
          <w:tcPr>
            <w:tcW w:w="9843" w:type="dxa"/>
            <w:gridSpan w:val="7"/>
            <w:tcBorders>
              <w:top w:val="nil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A38A72C" w14:textId="77777777" w:rsidR="008A2EE7" w:rsidRDefault="008A2EE7" w:rsidP="008A2EE7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6B4AD3">
              <w:rPr>
                <w:rFonts w:ascii="ＭＳ Ｐ明朝" w:eastAsia="ＭＳ Ｐ明朝" w:hAnsi="ＭＳ Ｐ明朝" w:hint="eastAsia"/>
                <w:b/>
                <w:sz w:val="18"/>
                <w:szCs w:val="18"/>
              </w:rPr>
              <w:t>外国人の利用申込にあたっては，輸出貿易関連法規に違反しないことを確認しました。（ はい ・ いいえ ）</w:t>
            </w:r>
          </w:p>
        </w:tc>
      </w:tr>
      <w:tr w:rsidR="00426ADF" w:rsidRPr="002B0B2C" w14:paraId="756C4074" w14:textId="77777777" w:rsidTr="002E236E">
        <w:trPr>
          <w:trHeight w:val="230"/>
        </w:trPr>
        <w:tc>
          <w:tcPr>
            <w:tcW w:w="648" w:type="dxa"/>
            <w:vMerge w:val="restart"/>
            <w:tcBorders>
              <w:left w:val="single" w:sz="18" w:space="0" w:color="auto"/>
              <w:right w:val="single" w:sz="2" w:space="0" w:color="auto"/>
            </w:tcBorders>
            <w:vAlign w:val="center"/>
          </w:tcPr>
          <w:p w14:paraId="40EEFFB4" w14:textId="77777777" w:rsidR="00426ADF" w:rsidRDefault="00426ADF" w:rsidP="002E236E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１</w:t>
            </w:r>
          </w:p>
        </w:tc>
        <w:tc>
          <w:tcPr>
            <w:tcW w:w="1080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BD47482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</w:tc>
        <w:tc>
          <w:tcPr>
            <w:tcW w:w="1963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10866A15" w14:textId="77777777" w:rsidR="00426ADF" w:rsidRPr="000C2686" w:rsidRDefault="00426ADF" w:rsidP="002E236E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0FA06CB7" w14:textId="77777777" w:rsidR="00426ADF" w:rsidRDefault="00200B8C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居住年月数</w:t>
            </w: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8776E17" w14:textId="77777777" w:rsidR="00426ADF" w:rsidRPr="000C2686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8C73861" w14:textId="77777777" w:rsidR="00426ADF" w:rsidRPr="00F11117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国　　　籍</w:t>
            </w:r>
          </w:p>
        </w:tc>
        <w:tc>
          <w:tcPr>
            <w:tcW w:w="246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DCABAC7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  <w:tr w:rsidR="00426ADF" w:rsidRPr="002B0B2C" w14:paraId="4BB334C9" w14:textId="77777777" w:rsidTr="002E236E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54F18C03" w14:textId="77777777" w:rsidR="00426ADF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080" w:type="dxa"/>
            <w:tcBorders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1954241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現居住地</w:t>
            </w:r>
          </w:p>
        </w:tc>
        <w:tc>
          <w:tcPr>
            <w:tcW w:w="8115" w:type="dxa"/>
            <w:gridSpan w:val="5"/>
            <w:tcBorders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661B986B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  <w:tr w:rsidR="00426ADF" w:rsidRPr="002B0B2C" w14:paraId="19C68288" w14:textId="77777777" w:rsidTr="002E236E">
        <w:trPr>
          <w:trHeight w:val="230"/>
        </w:trPr>
        <w:tc>
          <w:tcPr>
            <w:tcW w:w="648" w:type="dxa"/>
            <w:vMerge w:val="restart"/>
            <w:tcBorders>
              <w:left w:val="single" w:sz="18" w:space="0" w:color="auto"/>
              <w:right w:val="single" w:sz="2" w:space="0" w:color="auto"/>
            </w:tcBorders>
            <w:vAlign w:val="center"/>
          </w:tcPr>
          <w:p w14:paraId="34FCDCC9" w14:textId="77777777" w:rsidR="00426ADF" w:rsidRDefault="00426ADF" w:rsidP="002E236E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２</w:t>
            </w:r>
          </w:p>
        </w:tc>
        <w:tc>
          <w:tcPr>
            <w:tcW w:w="1080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3AED5B9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</w:tc>
        <w:tc>
          <w:tcPr>
            <w:tcW w:w="1963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4549F7B8" w14:textId="77777777" w:rsidR="00426ADF" w:rsidRPr="000C2686" w:rsidRDefault="00426ADF" w:rsidP="002E236E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1B11BB2" w14:textId="77777777" w:rsidR="00426ADF" w:rsidRDefault="00200B8C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居住年月数</w:t>
            </w: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2804AF0" w14:textId="77777777" w:rsidR="00426ADF" w:rsidRPr="000C2686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EC7B9C5" w14:textId="77777777" w:rsidR="00426ADF" w:rsidRPr="00F11117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国　　　籍</w:t>
            </w:r>
          </w:p>
        </w:tc>
        <w:tc>
          <w:tcPr>
            <w:tcW w:w="246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F2E9993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  <w:tr w:rsidR="00426ADF" w:rsidRPr="002B0B2C" w14:paraId="7ABAA1B3" w14:textId="77777777" w:rsidTr="002E236E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6F8A64FC" w14:textId="77777777" w:rsidR="00426ADF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080" w:type="dxa"/>
            <w:tcBorders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B50FFA0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現居住地</w:t>
            </w:r>
          </w:p>
        </w:tc>
        <w:tc>
          <w:tcPr>
            <w:tcW w:w="8115" w:type="dxa"/>
            <w:gridSpan w:val="5"/>
            <w:tcBorders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5D6B5C23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  <w:tr w:rsidR="00426ADF" w:rsidRPr="002B0B2C" w14:paraId="44CBE13D" w14:textId="77777777" w:rsidTr="002E236E">
        <w:trPr>
          <w:trHeight w:val="230"/>
        </w:trPr>
        <w:tc>
          <w:tcPr>
            <w:tcW w:w="648" w:type="dxa"/>
            <w:vMerge w:val="restart"/>
            <w:tcBorders>
              <w:left w:val="single" w:sz="18" w:space="0" w:color="auto"/>
              <w:right w:val="single" w:sz="2" w:space="0" w:color="auto"/>
            </w:tcBorders>
            <w:vAlign w:val="center"/>
          </w:tcPr>
          <w:p w14:paraId="64DA3AF3" w14:textId="77777777" w:rsidR="00426ADF" w:rsidRDefault="00426ADF" w:rsidP="002E236E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３</w:t>
            </w:r>
          </w:p>
        </w:tc>
        <w:tc>
          <w:tcPr>
            <w:tcW w:w="1080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3145DE9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</w:tc>
        <w:tc>
          <w:tcPr>
            <w:tcW w:w="1963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5F63811E" w14:textId="77777777" w:rsidR="00426ADF" w:rsidRPr="000C2686" w:rsidRDefault="00426ADF" w:rsidP="002E236E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075D5510" w14:textId="77777777" w:rsidR="00426ADF" w:rsidRDefault="00200B8C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居住年月数</w:t>
            </w: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2294EF47" w14:textId="77777777" w:rsidR="00426ADF" w:rsidRPr="000C2686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6AC2D91" w14:textId="77777777" w:rsidR="00426ADF" w:rsidRPr="00F11117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国　　　籍</w:t>
            </w:r>
          </w:p>
        </w:tc>
        <w:tc>
          <w:tcPr>
            <w:tcW w:w="246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65CE50C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  <w:tr w:rsidR="00426ADF" w:rsidRPr="002B0B2C" w14:paraId="0E653FC9" w14:textId="77777777" w:rsidTr="002E236E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5C8CBFDE" w14:textId="77777777" w:rsidR="00426ADF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080" w:type="dxa"/>
            <w:tcBorders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EA99845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現居住地</w:t>
            </w:r>
          </w:p>
        </w:tc>
        <w:tc>
          <w:tcPr>
            <w:tcW w:w="8115" w:type="dxa"/>
            <w:gridSpan w:val="5"/>
            <w:tcBorders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6B4342C4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  <w:tr w:rsidR="00426ADF" w:rsidRPr="002B0B2C" w14:paraId="599AD6C9" w14:textId="77777777" w:rsidTr="002E236E">
        <w:trPr>
          <w:trHeight w:val="230"/>
        </w:trPr>
        <w:tc>
          <w:tcPr>
            <w:tcW w:w="648" w:type="dxa"/>
            <w:vMerge w:val="restart"/>
            <w:tcBorders>
              <w:left w:val="single" w:sz="18" w:space="0" w:color="auto"/>
              <w:right w:val="single" w:sz="2" w:space="0" w:color="auto"/>
            </w:tcBorders>
            <w:vAlign w:val="center"/>
          </w:tcPr>
          <w:p w14:paraId="5D4CA8C2" w14:textId="77777777" w:rsidR="00426ADF" w:rsidRDefault="00426ADF" w:rsidP="002E236E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４</w:t>
            </w:r>
          </w:p>
        </w:tc>
        <w:tc>
          <w:tcPr>
            <w:tcW w:w="1080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0F2F0CB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</w:tc>
        <w:tc>
          <w:tcPr>
            <w:tcW w:w="1963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630C7F2D" w14:textId="77777777" w:rsidR="00426ADF" w:rsidRPr="000C2686" w:rsidRDefault="00426ADF" w:rsidP="002E236E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177BC9C" w14:textId="77777777" w:rsidR="00426ADF" w:rsidRDefault="00200B8C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居住年月数</w:t>
            </w: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98B8FA8" w14:textId="77777777" w:rsidR="00426ADF" w:rsidRPr="000C2686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A12D190" w14:textId="77777777" w:rsidR="00426ADF" w:rsidRPr="00F11117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国　　　籍</w:t>
            </w:r>
          </w:p>
        </w:tc>
        <w:tc>
          <w:tcPr>
            <w:tcW w:w="246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EFE3742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  <w:tr w:rsidR="00426ADF" w:rsidRPr="002B0B2C" w14:paraId="7DF1CBEC" w14:textId="77777777" w:rsidTr="002E236E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242EC7DF" w14:textId="77777777" w:rsidR="00426ADF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080" w:type="dxa"/>
            <w:tcBorders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1B66A3D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現居住地</w:t>
            </w:r>
          </w:p>
        </w:tc>
        <w:tc>
          <w:tcPr>
            <w:tcW w:w="8115" w:type="dxa"/>
            <w:gridSpan w:val="5"/>
            <w:tcBorders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3E1670CA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  <w:tr w:rsidR="00426ADF" w:rsidRPr="002B0B2C" w14:paraId="56831E8A" w14:textId="77777777" w:rsidTr="002E236E">
        <w:trPr>
          <w:trHeight w:val="230"/>
        </w:trPr>
        <w:tc>
          <w:tcPr>
            <w:tcW w:w="648" w:type="dxa"/>
            <w:vMerge w:val="restart"/>
            <w:tcBorders>
              <w:left w:val="single" w:sz="18" w:space="0" w:color="auto"/>
              <w:right w:val="single" w:sz="2" w:space="0" w:color="auto"/>
            </w:tcBorders>
            <w:vAlign w:val="center"/>
          </w:tcPr>
          <w:p w14:paraId="40291512" w14:textId="77777777" w:rsidR="00426ADF" w:rsidRDefault="00426ADF" w:rsidP="002E236E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５</w:t>
            </w:r>
          </w:p>
        </w:tc>
        <w:tc>
          <w:tcPr>
            <w:tcW w:w="1080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31A2298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</w:tc>
        <w:tc>
          <w:tcPr>
            <w:tcW w:w="1963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1CADC689" w14:textId="77777777" w:rsidR="00426ADF" w:rsidRPr="000C2686" w:rsidRDefault="00426ADF" w:rsidP="002E236E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51A63AC8" w14:textId="77777777" w:rsidR="00426ADF" w:rsidRDefault="00200B8C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居住年月数</w:t>
            </w: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129E04C" w14:textId="77777777" w:rsidR="00426ADF" w:rsidRPr="000C2686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E8EB50C" w14:textId="77777777" w:rsidR="00426ADF" w:rsidRPr="00F11117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国　　　籍</w:t>
            </w:r>
          </w:p>
        </w:tc>
        <w:tc>
          <w:tcPr>
            <w:tcW w:w="246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3C48DDC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  <w:tr w:rsidR="00426ADF" w:rsidRPr="002B0B2C" w14:paraId="55B4B641" w14:textId="77777777" w:rsidTr="00047808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7F378A71" w14:textId="77777777" w:rsidR="00426ADF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080" w:type="dxa"/>
            <w:tcBorders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0C709FD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現居住地</w:t>
            </w:r>
          </w:p>
        </w:tc>
        <w:tc>
          <w:tcPr>
            <w:tcW w:w="8115" w:type="dxa"/>
            <w:gridSpan w:val="5"/>
            <w:tcBorders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3ED6E8FB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</w:tbl>
    <w:p w14:paraId="10C0C9FC" w14:textId="473813E0" w:rsidR="004C2389" w:rsidRDefault="004C2389" w:rsidP="004C2389">
      <w:pPr>
        <w:spacing w:line="300" w:lineRule="exact"/>
        <w:rPr>
          <w:szCs w:val="20"/>
        </w:rPr>
      </w:pPr>
    </w:p>
    <w:p w14:paraId="4F119160" w14:textId="77777777" w:rsidR="004C2389" w:rsidRDefault="004C2389" w:rsidP="004C2389">
      <w:pPr>
        <w:spacing w:line="300" w:lineRule="exact"/>
        <w:rPr>
          <w:szCs w:val="20"/>
        </w:rPr>
      </w:pPr>
      <w:r>
        <w:rPr>
          <w:szCs w:val="20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43"/>
      </w:tblGrid>
      <w:tr w:rsidR="00914709" w:rsidRPr="004D455B" w14:paraId="31F48CDF" w14:textId="77777777" w:rsidTr="00047808">
        <w:trPr>
          <w:trHeight w:val="622"/>
        </w:trPr>
        <w:tc>
          <w:tcPr>
            <w:tcW w:w="9843" w:type="dxa"/>
            <w:tcBorders>
              <w:top w:val="single" w:sz="18" w:space="0" w:color="auto"/>
              <w:left w:val="single" w:sz="18" w:space="0" w:color="auto"/>
              <w:bottom w:val="single" w:sz="4" w:space="0" w:color="000000"/>
              <w:right w:val="single" w:sz="18" w:space="0" w:color="auto"/>
            </w:tcBorders>
            <w:shd w:val="clear" w:color="auto" w:fill="auto"/>
          </w:tcPr>
          <w:p w14:paraId="2BA18611" w14:textId="12C1B908" w:rsidR="00914709" w:rsidRPr="002B0B2C" w:rsidRDefault="00FF61CF" w:rsidP="004C1F04">
            <w:pPr>
              <w:spacing w:line="300" w:lineRule="exact"/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６</w:t>
            </w:r>
            <w:r w:rsidR="00914709">
              <w:rPr>
                <w:rFonts w:ascii="ＭＳ Ｐゴシック" w:eastAsia="ＭＳ Ｐゴシック" w:hAnsi="ＭＳ Ｐゴシック" w:hint="eastAsia"/>
                <w:b/>
                <w:szCs w:val="20"/>
              </w:rPr>
              <w:t>．</w:t>
            </w:r>
            <w:r w:rsidR="00DC6B00">
              <w:rPr>
                <w:rFonts w:ascii="ＭＳ Ｐゴシック" w:eastAsia="ＭＳ Ｐゴシック" w:hAnsi="ＭＳ Ｐゴシック" w:hint="eastAsia"/>
                <w:b/>
                <w:szCs w:val="20"/>
              </w:rPr>
              <w:t>研究体制</w:t>
            </w:r>
          </w:p>
          <w:p w14:paraId="6EA102C7" w14:textId="02921EC5" w:rsidR="00914709" w:rsidRPr="000B6600" w:rsidRDefault="005E082B" w:rsidP="00FF61CF">
            <w:pPr>
              <w:rPr>
                <w:rFonts w:ascii="ＭＳ Ｐ明朝" w:eastAsia="ＭＳ Ｐ明朝" w:hAnsi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>研究体制が研究目的遂行の観点から妥当であるかどうかについて、前述の「</w:t>
            </w:r>
            <w:r w:rsidR="00FF61CF">
              <w:rPr>
                <w:rFonts w:ascii="ＭＳ Ｐ明朝" w:eastAsia="ＭＳ Ｐ明朝" w:hAnsi="ＭＳ Ｐ明朝" w:hint="eastAsia"/>
                <w:sz w:val="18"/>
                <w:szCs w:val="18"/>
              </w:rPr>
              <w:t>４</w:t>
            </w: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>．利用者リスト」に記載の利用者の役割、必要性を明確にしつつ、</w:t>
            </w:r>
            <w:r w:rsidRPr="00031089">
              <w:rPr>
                <w:rFonts w:ascii="ＭＳ Ｐ明朝" w:eastAsia="ＭＳ Ｐ明朝" w:hAnsi="ＭＳ Ｐ明朝" w:hint="eastAsia"/>
                <w:sz w:val="18"/>
                <w:szCs w:val="18"/>
              </w:rPr>
              <w:t>スペースが許す範囲で</w:t>
            </w: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>図表を用いて分かりやすく</w:t>
            </w:r>
            <w:r w:rsidR="00595ABB">
              <w:rPr>
                <w:rFonts w:ascii="ＭＳ Ｐ明朝" w:eastAsia="ＭＳ Ｐ明朝" w:hAnsi="ＭＳ Ｐ明朝" w:hint="eastAsia"/>
                <w:sz w:val="18"/>
                <w:szCs w:val="18"/>
              </w:rPr>
              <w:t>記述してください。</w:t>
            </w:r>
            <w:r w:rsidR="00400B22" w:rsidRPr="00C10651">
              <w:rPr>
                <w:rFonts w:ascii="ＭＳ Ｐ明朝" w:eastAsia="ＭＳ Ｐ明朝" w:hAnsi="ＭＳ Ｐ明朝" w:hint="eastAsia"/>
                <w:sz w:val="18"/>
                <w:szCs w:val="18"/>
              </w:rPr>
              <w:t>必要に応じて、</w:t>
            </w:r>
            <w:r w:rsidR="00595ABB">
              <w:rPr>
                <w:rFonts w:ascii="ＭＳ Ｐ明朝" w:eastAsia="ＭＳ Ｐ明朝" w:hAnsi="ＭＳ Ｐ明朝" w:hint="eastAsia"/>
                <w:sz w:val="18"/>
                <w:szCs w:val="18"/>
              </w:rPr>
              <w:t>アドバイザーや指導教員など、「</w:t>
            </w:r>
            <w:r w:rsidR="00FF61CF">
              <w:rPr>
                <w:rFonts w:ascii="ＭＳ Ｐ明朝" w:eastAsia="ＭＳ Ｐ明朝" w:hAnsi="ＭＳ Ｐ明朝" w:hint="eastAsia"/>
                <w:sz w:val="18"/>
                <w:szCs w:val="18"/>
              </w:rPr>
              <w:t>４</w:t>
            </w: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>．利用者リスト」に記載されていない（大規模</w:t>
            </w:r>
            <w:bookmarkStart w:id="0" w:name="_GoBack"/>
            <w:bookmarkEnd w:id="0"/>
            <w:r>
              <w:rPr>
                <w:rFonts w:ascii="ＭＳ Ｐ明朝" w:eastAsia="ＭＳ Ｐ明朝" w:hAnsi="ＭＳ Ｐ明朝"/>
                <w:sz w:val="18"/>
                <w:szCs w:val="18"/>
              </w:rPr>
              <w:t>計算機システムを利用しない）</w:t>
            </w: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>課題参加者についても記述して構いません。</w:t>
            </w:r>
          </w:p>
        </w:tc>
      </w:tr>
      <w:tr w:rsidR="00914709" w:rsidRPr="002B0B2C" w14:paraId="5B40991C" w14:textId="77777777" w:rsidTr="00FF61CF">
        <w:trPr>
          <w:trHeight w:val="14001"/>
        </w:trPr>
        <w:tc>
          <w:tcPr>
            <w:tcW w:w="9843" w:type="dxa"/>
            <w:tcBorders>
              <w:top w:val="single" w:sz="4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DCD152A" w14:textId="77777777" w:rsidR="00914709" w:rsidRDefault="00914709" w:rsidP="00914709">
            <w:pPr>
              <w:jc w:val="right"/>
              <w:rPr>
                <w:rFonts w:ascii="ＭＳ Ｐ明朝" w:eastAsia="ＭＳ Ｐ明朝" w:hAnsi="ＭＳ Ｐ明朝"/>
                <w:b/>
                <w:sz w:val="18"/>
                <w:szCs w:val="18"/>
              </w:rPr>
            </w:pPr>
          </w:p>
          <w:p w14:paraId="0FB1B10C" w14:textId="77777777" w:rsidR="00914709" w:rsidRPr="00FF61CF" w:rsidRDefault="00914709" w:rsidP="00914709">
            <w:pPr>
              <w:jc w:val="right"/>
              <w:rPr>
                <w:rFonts w:ascii="ＭＳ Ｐ明朝" w:eastAsia="ＭＳ Ｐ明朝" w:hAnsi="ＭＳ Ｐ明朝"/>
                <w:b/>
                <w:sz w:val="18"/>
                <w:szCs w:val="18"/>
              </w:rPr>
            </w:pPr>
          </w:p>
          <w:p w14:paraId="2EE1C319" w14:textId="77777777" w:rsidR="00914709" w:rsidRDefault="00914709" w:rsidP="00914709">
            <w:pPr>
              <w:jc w:val="right"/>
              <w:rPr>
                <w:rFonts w:ascii="ＭＳ Ｐ明朝" w:eastAsia="ＭＳ Ｐ明朝" w:hAnsi="ＭＳ Ｐ明朝"/>
                <w:b/>
                <w:sz w:val="18"/>
                <w:szCs w:val="18"/>
              </w:rPr>
            </w:pPr>
          </w:p>
          <w:p w14:paraId="2606503A" w14:textId="77777777" w:rsidR="00914709" w:rsidRDefault="00914709" w:rsidP="004C1F04">
            <w:pPr>
              <w:jc w:val="right"/>
              <w:rPr>
                <w:rFonts w:ascii="ＭＳ Ｐゴシック" w:eastAsia="ＭＳ Ｐゴシック" w:hAnsi="ＭＳ Ｐゴシック"/>
                <w:b/>
                <w:szCs w:val="20"/>
              </w:rPr>
            </w:pPr>
          </w:p>
        </w:tc>
      </w:tr>
    </w:tbl>
    <w:p w14:paraId="2C216712" w14:textId="0B5FAF4B" w:rsidR="00817CF7" w:rsidRPr="004B6562" w:rsidRDefault="00817CF7" w:rsidP="004B6562">
      <w:pPr>
        <w:spacing w:line="300" w:lineRule="exact"/>
        <w:rPr>
          <w:sz w:val="16"/>
          <w:szCs w:val="16"/>
        </w:rPr>
      </w:pPr>
    </w:p>
    <w:sectPr w:rsidR="00817CF7" w:rsidRPr="004B6562" w:rsidSect="0081757C">
      <w:pgSz w:w="11906" w:h="16838" w:code="9"/>
      <w:pgMar w:top="284" w:right="1134" w:bottom="284" w:left="1134" w:header="0" w:footer="39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17AE98" w14:textId="77777777" w:rsidR="003B3D07" w:rsidRDefault="003B3D07">
      <w:r>
        <w:separator/>
      </w:r>
    </w:p>
  </w:endnote>
  <w:endnote w:type="continuationSeparator" w:id="0">
    <w:p w14:paraId="73002E22" w14:textId="77777777" w:rsidR="003B3D07" w:rsidRDefault="003B3D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0488AF" w14:textId="77777777" w:rsidR="003B3D07" w:rsidRDefault="003B3D07">
      <w:r>
        <w:separator/>
      </w:r>
    </w:p>
  </w:footnote>
  <w:footnote w:type="continuationSeparator" w:id="0">
    <w:p w14:paraId="2318BF44" w14:textId="77777777" w:rsidR="003B3D07" w:rsidRDefault="003B3D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5FB89EF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0A09D2"/>
    <w:multiLevelType w:val="hybridMultilevel"/>
    <w:tmpl w:val="F1D89230"/>
    <w:lvl w:ilvl="0" w:tplc="AA90D72C">
      <w:start w:val="1"/>
      <w:numFmt w:val="decimal"/>
      <w:lvlText w:val="(%1)"/>
      <w:lvlJc w:val="left"/>
      <w:pPr>
        <w:tabs>
          <w:tab w:val="num" w:pos="4155"/>
        </w:tabs>
        <w:ind w:left="4155" w:hanging="405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4590"/>
        </w:tabs>
        <w:ind w:left="4590" w:hanging="4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5010"/>
        </w:tabs>
        <w:ind w:left="501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430"/>
        </w:tabs>
        <w:ind w:left="543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5850"/>
        </w:tabs>
        <w:ind w:left="585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6270"/>
        </w:tabs>
        <w:ind w:left="627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90"/>
        </w:tabs>
        <w:ind w:left="669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7110"/>
        </w:tabs>
        <w:ind w:left="711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7530"/>
        </w:tabs>
        <w:ind w:left="7530" w:hanging="420"/>
      </w:pPr>
    </w:lvl>
  </w:abstractNum>
  <w:abstractNum w:abstractNumId="2" w15:restartNumberingAfterBreak="0">
    <w:nsid w:val="735426C2"/>
    <w:multiLevelType w:val="hybridMultilevel"/>
    <w:tmpl w:val="877C3BE0"/>
    <w:lvl w:ilvl="0" w:tplc="C94CF436">
      <w:start w:val="1"/>
      <w:numFmt w:val="decimalFullWidth"/>
      <w:lvlText w:val="%1．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activeWritingStyle w:appName="MSWord" w:lang="en-US" w:vendorID="64" w:dllVersion="6" w:nlCheck="1" w:checkStyle="1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ja-JP" w:vendorID="64" w:dllVersion="131078" w:nlCheck="1" w:checkStyle="1"/>
  <w:activeWritingStyle w:appName="MSWord" w:lang="en-US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40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2MDU3NLE0MLI0MzYxMDZR0lEKTi0uzszPAykwqwUAn33gBCwAAAA="/>
  </w:docVars>
  <w:rsids>
    <w:rsidRoot w:val="00B37FD8"/>
    <w:rsid w:val="00003064"/>
    <w:rsid w:val="000072B4"/>
    <w:rsid w:val="00010142"/>
    <w:rsid w:val="00014766"/>
    <w:rsid w:val="0001495C"/>
    <w:rsid w:val="000163D7"/>
    <w:rsid w:val="00020DFE"/>
    <w:rsid w:val="00032246"/>
    <w:rsid w:val="00035E9D"/>
    <w:rsid w:val="00040010"/>
    <w:rsid w:val="00041AF8"/>
    <w:rsid w:val="00047808"/>
    <w:rsid w:val="000518B2"/>
    <w:rsid w:val="00051D12"/>
    <w:rsid w:val="00053285"/>
    <w:rsid w:val="00063544"/>
    <w:rsid w:val="00073916"/>
    <w:rsid w:val="00082D8F"/>
    <w:rsid w:val="000B46B5"/>
    <w:rsid w:val="000B4890"/>
    <w:rsid w:val="000B6600"/>
    <w:rsid w:val="000C2686"/>
    <w:rsid w:val="000C376F"/>
    <w:rsid w:val="000C45F0"/>
    <w:rsid w:val="000D080E"/>
    <w:rsid w:val="000E66B4"/>
    <w:rsid w:val="000F7D90"/>
    <w:rsid w:val="00100318"/>
    <w:rsid w:val="00134D96"/>
    <w:rsid w:val="00143CC6"/>
    <w:rsid w:val="00154DBD"/>
    <w:rsid w:val="00164CCC"/>
    <w:rsid w:val="00177B80"/>
    <w:rsid w:val="001A224A"/>
    <w:rsid w:val="001B6456"/>
    <w:rsid w:val="001C156B"/>
    <w:rsid w:val="001C65BF"/>
    <w:rsid w:val="001D2D59"/>
    <w:rsid w:val="001F0A20"/>
    <w:rsid w:val="001F19B4"/>
    <w:rsid w:val="001F2423"/>
    <w:rsid w:val="001F3D58"/>
    <w:rsid w:val="001F671A"/>
    <w:rsid w:val="00200B8C"/>
    <w:rsid w:val="00200D1B"/>
    <w:rsid w:val="002234F2"/>
    <w:rsid w:val="00223D92"/>
    <w:rsid w:val="00234456"/>
    <w:rsid w:val="002357F3"/>
    <w:rsid w:val="00237C33"/>
    <w:rsid w:val="00273F5E"/>
    <w:rsid w:val="002B0B2C"/>
    <w:rsid w:val="002B4B38"/>
    <w:rsid w:val="002C075E"/>
    <w:rsid w:val="002C467A"/>
    <w:rsid w:val="002C560E"/>
    <w:rsid w:val="002E236E"/>
    <w:rsid w:val="002E56F5"/>
    <w:rsid w:val="002F72CF"/>
    <w:rsid w:val="0030579B"/>
    <w:rsid w:val="003107C6"/>
    <w:rsid w:val="0031658E"/>
    <w:rsid w:val="00324002"/>
    <w:rsid w:val="00330739"/>
    <w:rsid w:val="003448D5"/>
    <w:rsid w:val="00344F7A"/>
    <w:rsid w:val="00353CEA"/>
    <w:rsid w:val="003634EE"/>
    <w:rsid w:val="00365ABA"/>
    <w:rsid w:val="003779DD"/>
    <w:rsid w:val="003804CA"/>
    <w:rsid w:val="00386EAB"/>
    <w:rsid w:val="003B3D07"/>
    <w:rsid w:val="003B44FA"/>
    <w:rsid w:val="00400B22"/>
    <w:rsid w:val="00414384"/>
    <w:rsid w:val="00426ADF"/>
    <w:rsid w:val="00427D5C"/>
    <w:rsid w:val="00430B84"/>
    <w:rsid w:val="00445CF0"/>
    <w:rsid w:val="0044747D"/>
    <w:rsid w:val="00455AEE"/>
    <w:rsid w:val="00466752"/>
    <w:rsid w:val="0047465B"/>
    <w:rsid w:val="00480B4B"/>
    <w:rsid w:val="00486E9C"/>
    <w:rsid w:val="004929F9"/>
    <w:rsid w:val="004B61A7"/>
    <w:rsid w:val="004B6562"/>
    <w:rsid w:val="004C1F04"/>
    <w:rsid w:val="004C2389"/>
    <w:rsid w:val="004C360E"/>
    <w:rsid w:val="004C4BC1"/>
    <w:rsid w:val="004C6ED0"/>
    <w:rsid w:val="004D109F"/>
    <w:rsid w:val="004D315E"/>
    <w:rsid w:val="004D455B"/>
    <w:rsid w:val="004D7261"/>
    <w:rsid w:val="004E1828"/>
    <w:rsid w:val="004E48D5"/>
    <w:rsid w:val="00505ABC"/>
    <w:rsid w:val="00506C96"/>
    <w:rsid w:val="005075D9"/>
    <w:rsid w:val="005078E5"/>
    <w:rsid w:val="00517920"/>
    <w:rsid w:val="005273E7"/>
    <w:rsid w:val="00540682"/>
    <w:rsid w:val="0054266E"/>
    <w:rsid w:val="00545088"/>
    <w:rsid w:val="0055060E"/>
    <w:rsid w:val="00560AA9"/>
    <w:rsid w:val="00562108"/>
    <w:rsid w:val="0056368E"/>
    <w:rsid w:val="00586283"/>
    <w:rsid w:val="00595ABB"/>
    <w:rsid w:val="00596B41"/>
    <w:rsid w:val="005D6152"/>
    <w:rsid w:val="005E082B"/>
    <w:rsid w:val="005E218F"/>
    <w:rsid w:val="005E3D16"/>
    <w:rsid w:val="00603480"/>
    <w:rsid w:val="00621008"/>
    <w:rsid w:val="00621345"/>
    <w:rsid w:val="0063408E"/>
    <w:rsid w:val="00661F1C"/>
    <w:rsid w:val="006A6E81"/>
    <w:rsid w:val="006B2E56"/>
    <w:rsid w:val="006C08EF"/>
    <w:rsid w:val="006C10A4"/>
    <w:rsid w:val="006C3C3C"/>
    <w:rsid w:val="006D2F00"/>
    <w:rsid w:val="006D4108"/>
    <w:rsid w:val="006E2615"/>
    <w:rsid w:val="006E3962"/>
    <w:rsid w:val="006F3326"/>
    <w:rsid w:val="006F7338"/>
    <w:rsid w:val="007021DC"/>
    <w:rsid w:val="00705978"/>
    <w:rsid w:val="007078D5"/>
    <w:rsid w:val="00722483"/>
    <w:rsid w:val="00724C10"/>
    <w:rsid w:val="007322CD"/>
    <w:rsid w:val="00737E51"/>
    <w:rsid w:val="00740664"/>
    <w:rsid w:val="00747E65"/>
    <w:rsid w:val="007543A8"/>
    <w:rsid w:val="007573A2"/>
    <w:rsid w:val="00760DDE"/>
    <w:rsid w:val="00766273"/>
    <w:rsid w:val="00766B8C"/>
    <w:rsid w:val="00767C41"/>
    <w:rsid w:val="00784ACE"/>
    <w:rsid w:val="00784D45"/>
    <w:rsid w:val="007859AD"/>
    <w:rsid w:val="00785B62"/>
    <w:rsid w:val="007925BC"/>
    <w:rsid w:val="007A119B"/>
    <w:rsid w:val="007A1F7A"/>
    <w:rsid w:val="007A2EF6"/>
    <w:rsid w:val="007B45DC"/>
    <w:rsid w:val="007C2432"/>
    <w:rsid w:val="007D67BE"/>
    <w:rsid w:val="007E1E1F"/>
    <w:rsid w:val="008035D2"/>
    <w:rsid w:val="00813F40"/>
    <w:rsid w:val="0081757C"/>
    <w:rsid w:val="00817CF7"/>
    <w:rsid w:val="00817E31"/>
    <w:rsid w:val="00832724"/>
    <w:rsid w:val="00861CDD"/>
    <w:rsid w:val="008749F9"/>
    <w:rsid w:val="00880B9B"/>
    <w:rsid w:val="0088425A"/>
    <w:rsid w:val="00895C79"/>
    <w:rsid w:val="008A2EE7"/>
    <w:rsid w:val="008A3B03"/>
    <w:rsid w:val="008A5B14"/>
    <w:rsid w:val="008B13CA"/>
    <w:rsid w:val="008B30C0"/>
    <w:rsid w:val="008E2A8A"/>
    <w:rsid w:val="008F0A02"/>
    <w:rsid w:val="009004DA"/>
    <w:rsid w:val="00905335"/>
    <w:rsid w:val="00914709"/>
    <w:rsid w:val="00921202"/>
    <w:rsid w:val="0094748D"/>
    <w:rsid w:val="0094791F"/>
    <w:rsid w:val="0097630D"/>
    <w:rsid w:val="009872C5"/>
    <w:rsid w:val="00993666"/>
    <w:rsid w:val="009959B4"/>
    <w:rsid w:val="009B09B7"/>
    <w:rsid w:val="009C4860"/>
    <w:rsid w:val="009D163E"/>
    <w:rsid w:val="009E3AE4"/>
    <w:rsid w:val="009E4D16"/>
    <w:rsid w:val="009E7081"/>
    <w:rsid w:val="009E735F"/>
    <w:rsid w:val="009F13A2"/>
    <w:rsid w:val="00A36321"/>
    <w:rsid w:val="00A55806"/>
    <w:rsid w:val="00A720FA"/>
    <w:rsid w:val="00A74DE6"/>
    <w:rsid w:val="00A77AA1"/>
    <w:rsid w:val="00A847D0"/>
    <w:rsid w:val="00A921D4"/>
    <w:rsid w:val="00AA19D3"/>
    <w:rsid w:val="00AA1A0E"/>
    <w:rsid w:val="00AB3B28"/>
    <w:rsid w:val="00AC7E74"/>
    <w:rsid w:val="00AE5185"/>
    <w:rsid w:val="00B05F08"/>
    <w:rsid w:val="00B15C5B"/>
    <w:rsid w:val="00B3112A"/>
    <w:rsid w:val="00B37FD8"/>
    <w:rsid w:val="00B445C8"/>
    <w:rsid w:val="00B6651E"/>
    <w:rsid w:val="00B666FF"/>
    <w:rsid w:val="00B864F7"/>
    <w:rsid w:val="00BA68EE"/>
    <w:rsid w:val="00BC1B78"/>
    <w:rsid w:val="00BD00B7"/>
    <w:rsid w:val="00BE1042"/>
    <w:rsid w:val="00BE1C7B"/>
    <w:rsid w:val="00BE7350"/>
    <w:rsid w:val="00C0417A"/>
    <w:rsid w:val="00C07CE7"/>
    <w:rsid w:val="00C10651"/>
    <w:rsid w:val="00C16356"/>
    <w:rsid w:val="00C23529"/>
    <w:rsid w:val="00C345E2"/>
    <w:rsid w:val="00C430DB"/>
    <w:rsid w:val="00C44E38"/>
    <w:rsid w:val="00C64BD6"/>
    <w:rsid w:val="00C7225B"/>
    <w:rsid w:val="00C7783B"/>
    <w:rsid w:val="00CD7B2A"/>
    <w:rsid w:val="00CE5723"/>
    <w:rsid w:val="00D04C47"/>
    <w:rsid w:val="00D11CDB"/>
    <w:rsid w:val="00D151B2"/>
    <w:rsid w:val="00D215E3"/>
    <w:rsid w:val="00D55334"/>
    <w:rsid w:val="00D622E2"/>
    <w:rsid w:val="00D75695"/>
    <w:rsid w:val="00D76C91"/>
    <w:rsid w:val="00D77FC9"/>
    <w:rsid w:val="00D83C93"/>
    <w:rsid w:val="00D856FD"/>
    <w:rsid w:val="00D87622"/>
    <w:rsid w:val="00DB27EB"/>
    <w:rsid w:val="00DB2DF1"/>
    <w:rsid w:val="00DB6D31"/>
    <w:rsid w:val="00DC060F"/>
    <w:rsid w:val="00DC5311"/>
    <w:rsid w:val="00DC6B00"/>
    <w:rsid w:val="00DD6C00"/>
    <w:rsid w:val="00DE5205"/>
    <w:rsid w:val="00DF44A2"/>
    <w:rsid w:val="00DF557B"/>
    <w:rsid w:val="00E158AD"/>
    <w:rsid w:val="00E21F96"/>
    <w:rsid w:val="00E257F8"/>
    <w:rsid w:val="00E4370D"/>
    <w:rsid w:val="00E43D14"/>
    <w:rsid w:val="00E4692D"/>
    <w:rsid w:val="00E70E86"/>
    <w:rsid w:val="00E72F9F"/>
    <w:rsid w:val="00E8411E"/>
    <w:rsid w:val="00E85683"/>
    <w:rsid w:val="00EA07A3"/>
    <w:rsid w:val="00EA6549"/>
    <w:rsid w:val="00EB455D"/>
    <w:rsid w:val="00EB7322"/>
    <w:rsid w:val="00EB7C79"/>
    <w:rsid w:val="00EC1E98"/>
    <w:rsid w:val="00EC2596"/>
    <w:rsid w:val="00ED5D8D"/>
    <w:rsid w:val="00EE1B15"/>
    <w:rsid w:val="00F11117"/>
    <w:rsid w:val="00F152F9"/>
    <w:rsid w:val="00F27D3D"/>
    <w:rsid w:val="00F30101"/>
    <w:rsid w:val="00F347B5"/>
    <w:rsid w:val="00F53CD9"/>
    <w:rsid w:val="00F629F1"/>
    <w:rsid w:val="00F773E4"/>
    <w:rsid w:val="00F96AD4"/>
    <w:rsid w:val="00FA15B5"/>
    <w:rsid w:val="00FA513A"/>
    <w:rsid w:val="00FC02B3"/>
    <w:rsid w:val="00FC05F4"/>
    <w:rsid w:val="00FC189C"/>
    <w:rsid w:val="00FD18BB"/>
    <w:rsid w:val="00FD4252"/>
    <w:rsid w:val="00FF2DD3"/>
    <w:rsid w:val="00FF6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2147547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37FD8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B37FD8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rsid w:val="00035E9D"/>
    <w:pPr>
      <w:tabs>
        <w:tab w:val="center" w:pos="4252"/>
        <w:tab w:val="right" w:pos="8504"/>
      </w:tabs>
      <w:snapToGrid w:val="0"/>
    </w:pPr>
  </w:style>
  <w:style w:type="paragraph" w:styleId="a5">
    <w:name w:val="footer"/>
    <w:basedOn w:val="a"/>
    <w:rsid w:val="00035E9D"/>
    <w:pPr>
      <w:tabs>
        <w:tab w:val="center" w:pos="4252"/>
        <w:tab w:val="right" w:pos="8504"/>
      </w:tabs>
      <w:snapToGrid w:val="0"/>
    </w:pPr>
  </w:style>
  <w:style w:type="character" w:styleId="a6">
    <w:name w:val="Hyperlink"/>
    <w:rsid w:val="00F629F1"/>
    <w:rPr>
      <w:color w:val="0000FF"/>
      <w:u w:val="single"/>
    </w:rPr>
  </w:style>
  <w:style w:type="paragraph" w:styleId="HTML">
    <w:name w:val="HTML Preformatted"/>
    <w:basedOn w:val="a"/>
    <w:rsid w:val="00D151B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ＭＳ ゴシック" w:eastAsia="ＭＳ ゴシック" w:hAnsi="ＭＳ ゴシック" w:cs="ＭＳ ゴシック"/>
      <w:kern w:val="0"/>
      <w:sz w:val="24"/>
    </w:rPr>
  </w:style>
  <w:style w:type="paragraph" w:styleId="a7">
    <w:name w:val="Balloon Text"/>
    <w:basedOn w:val="a"/>
    <w:link w:val="a8"/>
    <w:rsid w:val="000B4890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rsid w:val="000B4890"/>
    <w:rPr>
      <w:rFonts w:ascii="Arial" w:eastAsia="ＭＳ ゴシック" w:hAnsi="Arial" w:cs="Times New Roman"/>
      <w:kern w:val="2"/>
      <w:sz w:val="18"/>
      <w:szCs w:val="18"/>
    </w:rPr>
  </w:style>
  <w:style w:type="paragraph" w:styleId="a9">
    <w:name w:val="Revision"/>
    <w:hidden/>
    <w:uiPriority w:val="99"/>
    <w:semiHidden/>
    <w:rsid w:val="00DB2DF1"/>
    <w:rPr>
      <w:kern w:val="2"/>
      <w:sz w:val="21"/>
      <w:szCs w:val="24"/>
    </w:rPr>
  </w:style>
  <w:style w:type="character" w:styleId="aa">
    <w:name w:val="annotation reference"/>
    <w:rsid w:val="005E082B"/>
    <w:rPr>
      <w:sz w:val="18"/>
      <w:szCs w:val="18"/>
    </w:rPr>
  </w:style>
  <w:style w:type="paragraph" w:styleId="ab">
    <w:name w:val="annotation text"/>
    <w:basedOn w:val="a"/>
    <w:link w:val="ac"/>
    <w:rsid w:val="005E082B"/>
    <w:pPr>
      <w:jc w:val="left"/>
    </w:pPr>
  </w:style>
  <w:style w:type="character" w:customStyle="1" w:styleId="ac">
    <w:name w:val="コメント文字列 (文字)"/>
    <w:link w:val="ab"/>
    <w:rsid w:val="005E082B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136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3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6420C35-7AB9-4074-B6DD-93F17ED682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65</Words>
  <Characters>1514</Characters>
  <DocSecurity>0</DocSecurity>
  <Lines>12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dcterms:created xsi:type="dcterms:W3CDTF">2022-08-08T01:30:00Z</dcterms:created>
  <dcterms:modified xsi:type="dcterms:W3CDTF">2022-09-30T01:42:00Z</dcterms:modified>
</cp:coreProperties>
</file>